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9925A" w14:textId="56E6232A" w:rsidR="00E35945" w:rsidRPr="00E35945" w:rsidRDefault="00E35945">
      <w:pPr>
        <w:rPr>
          <w:color w:val="0070C0"/>
          <w:u w:val="single"/>
        </w:rPr>
      </w:pPr>
      <w:r w:rsidRPr="00E35945">
        <w:rPr>
          <w:color w:val="0070C0"/>
          <w:u w:val="single"/>
        </w:rPr>
        <w:t>Mentoring Programme Structure</w:t>
      </w:r>
    </w:p>
    <w:p w14:paraId="689FD93B" w14:textId="3DE740B8" w:rsidR="00E35945" w:rsidRDefault="0042498B" w:rsidP="00E35945">
      <w:pPr>
        <w:jc w:val="center"/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6BAAA4F6" wp14:editId="0C877492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8785860" cy="4853940"/>
            <wp:effectExtent l="0" t="19050" r="0" b="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945">
        <w:br w:type="page"/>
      </w:r>
    </w:p>
    <w:p w14:paraId="610CCC8F" w14:textId="77777777" w:rsidR="00E35945" w:rsidRDefault="00E3594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2115"/>
        <w:gridCol w:w="6816"/>
        <w:gridCol w:w="5245"/>
        <w:gridCol w:w="850"/>
      </w:tblGrid>
      <w:tr w:rsidR="00226B47" w14:paraId="48DB83A9" w14:textId="77777777" w:rsidTr="575DDD7A">
        <w:trPr>
          <w:cantSplit/>
          <w:trHeight w:val="557"/>
        </w:trPr>
        <w:tc>
          <w:tcPr>
            <w:tcW w:w="15735" w:type="dxa"/>
            <w:gridSpan w:val="5"/>
            <w:shd w:val="clear" w:color="auto" w:fill="D9E2F3" w:themeFill="accent1" w:themeFillTint="33"/>
          </w:tcPr>
          <w:p w14:paraId="450E18D5" w14:textId="77777777" w:rsidR="00226B47" w:rsidRPr="003E0BD4" w:rsidRDefault="00226B47" w:rsidP="00711AF5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575DDD7A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2115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6816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BC37AB" w14:paraId="4B0A7C23" w14:textId="77777777" w:rsidTr="575DDD7A">
        <w:tc>
          <w:tcPr>
            <w:tcW w:w="709" w:type="dxa"/>
          </w:tcPr>
          <w:p w14:paraId="5743C11D" w14:textId="77777777" w:rsidR="00BC37AB" w:rsidRPr="003E0BD4" w:rsidRDefault="00BC37AB" w:rsidP="00BC37AB">
            <w:pPr>
              <w:jc w:val="both"/>
              <w:rPr>
                <w:rFonts w:ascii="Arial" w:hAnsi="Arial" w:cs="Arial"/>
              </w:rPr>
            </w:pPr>
          </w:p>
          <w:p w14:paraId="73ACEA8A" w14:textId="5D546673" w:rsidR="00BC37AB" w:rsidRDefault="00BC37AB" w:rsidP="00BC37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15" w:type="dxa"/>
          </w:tcPr>
          <w:p w14:paraId="2861AD36" w14:textId="3AC2BD3F" w:rsidR="00387FD3" w:rsidRPr="003E0BD4" w:rsidRDefault="00387FD3" w:rsidP="00387FD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ATE – </w:t>
            </w:r>
            <w:r w:rsidRPr="00C72767">
              <w:rPr>
                <w:rFonts w:ascii="Arial" w:hAnsi="Arial" w:cs="Arial"/>
                <w:b/>
                <w:bCs/>
              </w:rPr>
              <w:t>Wednesday 2</w:t>
            </w:r>
            <w:r w:rsidR="00C72767" w:rsidRPr="00C72767">
              <w:rPr>
                <w:rFonts w:ascii="Arial" w:hAnsi="Arial" w:cs="Arial"/>
                <w:b/>
                <w:bCs/>
              </w:rPr>
              <w:t>2</w:t>
            </w:r>
            <w:r w:rsidR="00C72767" w:rsidRPr="00C72767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 w:rsidR="00C72767" w:rsidRPr="00C72767">
              <w:rPr>
                <w:rFonts w:ascii="Arial" w:hAnsi="Arial" w:cs="Arial"/>
                <w:b/>
                <w:bCs/>
              </w:rPr>
              <w:t xml:space="preserve"> </w:t>
            </w:r>
            <w:r w:rsidRPr="00C72767">
              <w:rPr>
                <w:rFonts w:ascii="Arial" w:hAnsi="Arial" w:cs="Arial"/>
                <w:b/>
                <w:bCs/>
              </w:rPr>
              <w:t>October</w:t>
            </w:r>
          </w:p>
          <w:p w14:paraId="20F82593" w14:textId="77777777" w:rsidR="00BC37AB" w:rsidRPr="003E0BD4" w:rsidRDefault="00BC37AB" w:rsidP="00BC37AB">
            <w:pPr>
              <w:rPr>
                <w:rFonts w:ascii="Arial" w:hAnsi="Arial" w:cs="Arial"/>
                <w:b/>
                <w:bCs/>
              </w:rPr>
            </w:pPr>
          </w:p>
          <w:p w14:paraId="6AC646ED" w14:textId="77777777" w:rsidR="00BC37AB" w:rsidRPr="003E0BD4" w:rsidRDefault="00BC37AB" w:rsidP="00BC37AB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539BD9B9" w14:textId="77777777" w:rsidR="00BC37AB" w:rsidRPr="003E0BD4" w:rsidRDefault="00BC37AB" w:rsidP="00BC37AB">
            <w:pPr>
              <w:rPr>
                <w:rFonts w:ascii="Arial" w:hAnsi="Arial" w:cs="Arial"/>
              </w:rPr>
            </w:pPr>
          </w:p>
          <w:p w14:paraId="4BAEACE3" w14:textId="1CFC7024" w:rsidR="00BC37AB" w:rsidRPr="003E0BD4" w:rsidRDefault="00BC37AB" w:rsidP="00BC37AB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6816" w:type="dxa"/>
          </w:tcPr>
          <w:p w14:paraId="1B66D811" w14:textId="77777777" w:rsidR="00BC37AB" w:rsidRPr="004306EE" w:rsidRDefault="00BC37AB" w:rsidP="00BC37AB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37BC67D" w14:textId="77777777" w:rsidR="00BC37AB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4E7A79BC" w14:textId="77777777" w:rsidR="00BC37AB" w:rsidRPr="00044A84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044A84">
              <w:rPr>
                <w:rFonts w:ascii="Arial" w:hAnsi="Arial" w:cs="Arial"/>
                <w:color w:val="2F5496" w:themeColor="accent1" w:themeShade="BF"/>
              </w:rPr>
              <w:t>Roles and Responsibilities – Mentors, ITT Coordinators and Lead Mentors</w:t>
            </w:r>
          </w:p>
          <w:p w14:paraId="4B9CF059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044A84">
              <w:rPr>
                <w:rFonts w:ascii="Arial" w:hAnsi="Arial" w:cs="Arial"/>
                <w:color w:val="2F5496" w:themeColor="accent1" w:themeShade="BF"/>
              </w:rPr>
              <w:t>Key TUITT</w:t>
            </w: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 Documentation and Processes</w:t>
            </w:r>
          </w:p>
          <w:p w14:paraId="5EBD5202" w14:textId="6F606CF2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Introduction to the TUITT Trainee Curriculum (purposeful integration, sequencing</w:t>
            </w:r>
            <w:r w:rsidR="00C66022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Pr="004B4AEF">
              <w:rPr>
                <w:rFonts w:ascii="Arial" w:hAnsi="Arial" w:cs="Arial"/>
                <w:color w:val="2F5496" w:themeColor="accent1" w:themeShade="BF"/>
              </w:rPr>
              <w:t>and IT&amp;</w:t>
            </w:r>
            <w:proofErr w:type="gramStart"/>
            <w:r w:rsidRPr="004B4AEF">
              <w:rPr>
                <w:rFonts w:ascii="Arial" w:hAnsi="Arial" w:cs="Arial"/>
                <w:color w:val="2F5496" w:themeColor="accent1" w:themeShade="BF"/>
              </w:rPr>
              <w:t>P)*</w:t>
            </w:r>
            <w:proofErr w:type="gramEnd"/>
          </w:p>
          <w:p w14:paraId="2000021A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3B5D5E16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07EF4624" w14:textId="77777777" w:rsidR="00BC37AB" w:rsidRPr="004306EE" w:rsidRDefault="00BC37AB" w:rsidP="00BC37AB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16285E2" w14:textId="77777777" w:rsidR="00BC37AB" w:rsidRPr="004306EE" w:rsidRDefault="00BC37AB" w:rsidP="00BC37AB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3BB6E86C" w14:textId="650139D2" w:rsidR="00BC37AB" w:rsidRPr="004306EE" w:rsidRDefault="00BC37AB" w:rsidP="00BC37AB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BD4DE8">
              <w:rPr>
                <w:rFonts w:ascii="Arial" w:hAnsi="Arial" w:cs="Arial"/>
                <w:color w:val="FF0000"/>
              </w:rPr>
              <w:t>ITTECF</w:t>
            </w:r>
          </w:p>
          <w:p w14:paraId="072B6AF1" w14:textId="72FF4F59" w:rsidR="00BC37AB" w:rsidRPr="003E0BD4" w:rsidRDefault="00BC37AB" w:rsidP="00BC37AB">
            <w:pPr>
              <w:rPr>
                <w:rFonts w:ascii="Arial" w:hAnsi="Arial" w:cs="Arial"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5F8CB1D9" w14:textId="5489CCAC" w:rsidR="00EC120C" w:rsidRPr="00EC120C" w:rsidRDefault="00EC120C" w:rsidP="00BC37AB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proofErr w:type="gramStart"/>
            <w:r w:rsidR="00826DAF" w:rsidRPr="00EC120C">
              <w:rPr>
                <w:rStyle w:val="Hyperlink"/>
                <w:rFonts w:ascii="Arial" w:hAnsi="Arial" w:cs="Arial"/>
                <w:i/>
                <w:iCs/>
              </w:rPr>
              <w:t>ITTECF  -</w:t>
            </w:r>
            <w:proofErr w:type="gramEnd"/>
            <w:r w:rsidR="00826DAF" w:rsidRPr="00EC120C">
              <w:rPr>
                <w:rStyle w:val="Hyperlink"/>
                <w:rFonts w:ascii="Arial" w:hAnsi="Arial" w:cs="Arial"/>
                <w:i/>
                <w:iCs/>
              </w:rPr>
              <w:t xml:space="preserve"> </w:t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nitial Teacher Training and Early Career Framework</w:t>
            </w:r>
          </w:p>
          <w:p w14:paraId="14B78486" w14:textId="429D595A" w:rsidR="00BC37AB" w:rsidRPr="004306EE" w:rsidRDefault="00EC120C" w:rsidP="00BC37AB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BC37AB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F63BD94" w14:textId="77777777" w:rsidR="00BC37AB" w:rsidRPr="004306EE" w:rsidRDefault="00BC37AB" w:rsidP="00BC37AB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106CB9C0" w14:textId="77777777" w:rsidR="00BC37AB" w:rsidRDefault="00BC37AB" w:rsidP="00BC37AB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61EAC34" w14:textId="77777777" w:rsidR="00BC37AB" w:rsidRPr="00FE3F30" w:rsidRDefault="00BC37AB" w:rsidP="00BC37AB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51C11C3C" w14:textId="77777777" w:rsidR="00BC37AB" w:rsidRPr="004306EE" w:rsidRDefault="00BC37AB" w:rsidP="00BC37AB">
            <w:pPr>
              <w:rPr>
                <w:rFonts w:ascii="Arial" w:hAnsi="Arial" w:cs="Arial"/>
              </w:rPr>
            </w:pPr>
          </w:p>
          <w:p w14:paraId="48C32B29" w14:textId="5E25FC73" w:rsidR="00BC37AB" w:rsidRPr="004306EE" w:rsidRDefault="00BC37AB" w:rsidP="00BC37AB">
            <w:pPr>
              <w:rPr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>Complete TU Trainee curriculum and information on delivery can be accessed at ANY time on the Mentors Teams site</w:t>
            </w:r>
          </w:p>
          <w:p w14:paraId="27B2574D" w14:textId="025BAA1A" w:rsidR="00BC37AB" w:rsidRDefault="00BC37AB" w:rsidP="00BC37AB"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7FCBDDD7" w14:textId="119951A2" w:rsidR="00BC37AB" w:rsidRDefault="00BC37AB" w:rsidP="00BC37AB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DD3FF7" w14:paraId="5A00ABFE" w14:textId="77777777" w:rsidTr="575DDD7A">
        <w:tc>
          <w:tcPr>
            <w:tcW w:w="709" w:type="dxa"/>
          </w:tcPr>
          <w:p w14:paraId="37BAF83A" w14:textId="0F2C858F" w:rsidR="00DD3FF7" w:rsidRPr="003E0BD4" w:rsidRDefault="00DD3FF7" w:rsidP="00DD3FF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115" w:type="dxa"/>
          </w:tcPr>
          <w:p w14:paraId="10DC1260" w14:textId="2BA48424" w:rsidR="00DD3FF7" w:rsidRPr="003E0BD4" w:rsidRDefault="00DD3FF7" w:rsidP="00DD3FF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="00C72767">
              <w:rPr>
                <w:rFonts w:ascii="Arial" w:hAnsi="Arial" w:cs="Arial"/>
                <w:b/>
                <w:bCs/>
              </w:rPr>
              <w:t>3</w:t>
            </w:r>
            <w:r w:rsidRPr="00F27FEA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November</w:t>
            </w:r>
          </w:p>
          <w:p w14:paraId="65B99782" w14:textId="77777777" w:rsidR="00DD3FF7" w:rsidRPr="003E0BD4" w:rsidRDefault="00DD3FF7" w:rsidP="00DD3FF7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1AD193ED" w14:textId="62F70213" w:rsidR="00DD3FF7" w:rsidRDefault="00DD3FF7" w:rsidP="00DD3FF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On Teams</w:t>
            </w:r>
          </w:p>
        </w:tc>
        <w:tc>
          <w:tcPr>
            <w:tcW w:w="6816" w:type="dxa"/>
          </w:tcPr>
          <w:p w14:paraId="2C4A0888" w14:textId="77777777" w:rsidR="00DD3FF7" w:rsidRPr="00FD38C9" w:rsidRDefault="00DD3FF7" w:rsidP="00DD3FF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2F360D5E" w14:textId="77777777" w:rsidR="00DD3FF7" w:rsidRPr="00FD38C9" w:rsidRDefault="00DD3FF7" w:rsidP="00DD3F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Mentor Role and responsibilities</w:t>
            </w:r>
          </w:p>
          <w:p w14:paraId="47AB9F52" w14:textId="77777777" w:rsidR="00DD3FF7" w:rsidRDefault="00DD3FF7" w:rsidP="00DD3F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New to TUITT Mentoring </w:t>
            </w:r>
          </w:p>
          <w:p w14:paraId="1E0BF444" w14:textId="77777777" w:rsidR="00DD3FF7" w:rsidRPr="00FD38C9" w:rsidRDefault="00DD3FF7" w:rsidP="00DD3F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Lead Mentors (role and introductions) and introduce the TUITT Team</w:t>
            </w:r>
          </w:p>
          <w:p w14:paraId="4BA6A89F" w14:textId="4E7B7F75" w:rsidR="00DD3FF7" w:rsidRPr="00FD38C9" w:rsidRDefault="00DD3FF7" w:rsidP="00DD3F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embedding the </w:t>
            </w:r>
            <w:r w:rsidR="00BD4DE8">
              <w:rPr>
                <w:rFonts w:ascii="Arial" w:hAnsi="Arial" w:cs="Arial"/>
                <w:color w:val="2F5496" w:themeColor="accent1" w:themeShade="BF"/>
              </w:rPr>
              <w:t>ITTECF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the </w:t>
            </w:r>
            <w:r w:rsidR="007C76E0" w:rsidRPr="00FD38C9">
              <w:rPr>
                <w:rFonts w:ascii="Arial" w:hAnsi="Arial" w:cs="Arial"/>
                <w:color w:val="2F5496" w:themeColor="accent1" w:themeShade="BF"/>
              </w:rPr>
              <w:t>PAEF) *</w:t>
            </w:r>
          </w:p>
          <w:p w14:paraId="539FC662" w14:textId="77777777" w:rsidR="00DD3FF7" w:rsidRDefault="00DD3FF7" w:rsidP="00DD3F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79BF53C6" w14:textId="1EC5F30F" w:rsidR="00E153C7" w:rsidRDefault="00E153C7" w:rsidP="00E153C7">
            <w:pPr>
              <w:rPr>
                <w:rFonts w:ascii="Arial" w:hAnsi="Arial" w:cs="Arial"/>
                <w:color w:val="00B050"/>
              </w:rPr>
            </w:pPr>
            <w:r>
              <w:rPr>
                <w:rFonts w:ascii="Arial" w:hAnsi="Arial" w:cs="Arial"/>
                <w:color w:val="00B050"/>
              </w:rPr>
              <w:t xml:space="preserve">Y1 - </w:t>
            </w:r>
            <w:r w:rsidRPr="00B00DFF">
              <w:rPr>
                <w:rFonts w:ascii="Arial" w:hAnsi="Arial" w:cs="Arial"/>
                <w:color w:val="00B050"/>
              </w:rPr>
              <w:t xml:space="preserve">TUITT preparations for </w:t>
            </w:r>
            <w:proofErr w:type="spellStart"/>
            <w:r w:rsidRPr="00B00DFF">
              <w:rPr>
                <w:rFonts w:ascii="Arial" w:hAnsi="Arial" w:cs="Arial"/>
                <w:color w:val="00B050"/>
              </w:rPr>
              <w:t>IT</w:t>
            </w:r>
            <w:r w:rsidR="00D92207">
              <w:rPr>
                <w:rFonts w:ascii="Arial" w:hAnsi="Arial" w:cs="Arial"/>
                <w:color w:val="00B050"/>
              </w:rPr>
              <w:t>a</w:t>
            </w:r>
            <w:r w:rsidRPr="00B00DFF">
              <w:rPr>
                <w:rFonts w:ascii="Arial" w:hAnsi="Arial" w:cs="Arial"/>
                <w:color w:val="00B050"/>
              </w:rPr>
              <w:t>P</w:t>
            </w:r>
            <w:proofErr w:type="spellEnd"/>
            <w:r w:rsidRPr="00B00DFF">
              <w:rPr>
                <w:rFonts w:ascii="Arial" w:hAnsi="Arial" w:cs="Arial"/>
                <w:color w:val="00B050"/>
              </w:rPr>
              <w:t xml:space="preserve"> 1 </w:t>
            </w:r>
            <w:r w:rsidRPr="00B00DFF">
              <w:rPr>
                <w:rFonts w:ascii="Arial" w:hAnsi="Arial" w:cs="Arial"/>
                <w:i/>
                <w:iCs/>
                <w:color w:val="00B050"/>
              </w:rPr>
              <w:t>Teaching Routines that create an effective learning environment</w:t>
            </w:r>
            <w:r w:rsidRPr="00B00DFF">
              <w:rPr>
                <w:rFonts w:ascii="Arial" w:hAnsi="Arial" w:cs="Arial"/>
                <w:color w:val="00B050"/>
              </w:rPr>
              <w:t xml:space="preserve"> –</w:t>
            </w:r>
            <w:r>
              <w:rPr>
                <w:rFonts w:ascii="Arial" w:hAnsi="Arial" w:cs="Arial"/>
                <w:color w:val="00B050"/>
              </w:rPr>
              <w:t xml:space="preserve">Monday </w:t>
            </w:r>
            <w:r w:rsidR="006332E5">
              <w:rPr>
                <w:rFonts w:ascii="Arial" w:hAnsi="Arial" w:cs="Arial"/>
                <w:color w:val="00B050"/>
              </w:rPr>
              <w:t>24</w:t>
            </w:r>
            <w:r w:rsidRPr="00E153C7">
              <w:rPr>
                <w:rFonts w:ascii="Arial" w:hAnsi="Arial" w:cs="Arial"/>
                <w:color w:val="00B050"/>
                <w:vertAlign w:val="superscript"/>
              </w:rPr>
              <w:t>th</w:t>
            </w:r>
            <w:r>
              <w:rPr>
                <w:rFonts w:ascii="Arial" w:hAnsi="Arial" w:cs="Arial"/>
                <w:color w:val="00B050"/>
              </w:rPr>
              <w:t xml:space="preserve"> – Friday 2</w:t>
            </w:r>
            <w:r w:rsidR="006332E5">
              <w:rPr>
                <w:rFonts w:ascii="Arial" w:hAnsi="Arial" w:cs="Arial"/>
                <w:color w:val="00B050"/>
              </w:rPr>
              <w:t>8th</w:t>
            </w:r>
            <w:r>
              <w:rPr>
                <w:rFonts w:ascii="Arial" w:hAnsi="Arial" w:cs="Arial"/>
                <w:color w:val="00B050"/>
              </w:rPr>
              <w:t xml:space="preserve"> November 2025</w:t>
            </w:r>
          </w:p>
          <w:p w14:paraId="5AA2BBEC" w14:textId="35EC7809" w:rsidR="00E153C7" w:rsidRPr="000526A1" w:rsidRDefault="00E153C7" w:rsidP="00E153C7">
            <w:pPr>
              <w:rPr>
                <w:rFonts w:ascii="Arial" w:hAnsi="Arial" w:cs="Arial"/>
                <w:i/>
                <w:iCs/>
                <w:color w:val="00B050"/>
              </w:rPr>
            </w:pPr>
            <w:r>
              <w:rPr>
                <w:rFonts w:ascii="Arial" w:hAnsi="Arial" w:cs="Arial"/>
                <w:color w:val="00B050"/>
              </w:rPr>
              <w:t>Y2</w:t>
            </w:r>
            <w:r w:rsidR="00FA5F87">
              <w:rPr>
                <w:rFonts w:ascii="Arial" w:hAnsi="Arial" w:cs="Arial"/>
                <w:color w:val="00B050"/>
              </w:rPr>
              <w:t xml:space="preserve"> - TUITT preparations for</w:t>
            </w:r>
            <w:r w:rsidR="00FA5F87" w:rsidRPr="005F2A43">
              <w:rPr>
                <w:rFonts w:ascii="Arial" w:hAnsi="Arial" w:cs="Arial"/>
                <w:color w:val="00B050"/>
              </w:rPr>
              <w:t xml:space="preserve"> </w:t>
            </w:r>
            <w:proofErr w:type="spellStart"/>
            <w:r w:rsidR="00FA5F87" w:rsidRPr="005F2A43">
              <w:rPr>
                <w:rFonts w:ascii="Arial" w:hAnsi="Arial" w:cs="Arial"/>
                <w:color w:val="00B050"/>
              </w:rPr>
              <w:t>IT</w:t>
            </w:r>
            <w:r w:rsidR="00D92207">
              <w:rPr>
                <w:rFonts w:ascii="Arial" w:hAnsi="Arial" w:cs="Arial"/>
                <w:color w:val="00B050"/>
              </w:rPr>
              <w:t>a</w:t>
            </w:r>
            <w:r w:rsidR="00FA5F87" w:rsidRPr="005F2A43">
              <w:rPr>
                <w:rFonts w:ascii="Arial" w:hAnsi="Arial" w:cs="Arial"/>
                <w:color w:val="00B050"/>
              </w:rPr>
              <w:t>P</w:t>
            </w:r>
            <w:proofErr w:type="spellEnd"/>
            <w:r w:rsidR="00FA5F87" w:rsidRPr="005F2A43">
              <w:rPr>
                <w:rFonts w:ascii="Arial" w:hAnsi="Arial" w:cs="Arial"/>
                <w:color w:val="00B050"/>
              </w:rPr>
              <w:t xml:space="preserve"> </w:t>
            </w:r>
            <w:r w:rsidR="000526A1">
              <w:rPr>
                <w:rFonts w:ascii="Arial" w:hAnsi="Arial" w:cs="Arial"/>
                <w:color w:val="00B050"/>
              </w:rPr>
              <w:t>1</w:t>
            </w:r>
            <w:r w:rsidR="00FA5F87" w:rsidRPr="005F2A43">
              <w:rPr>
                <w:rFonts w:ascii="Arial" w:hAnsi="Arial" w:cs="Arial"/>
                <w:color w:val="00B050"/>
              </w:rPr>
              <w:t xml:space="preserve"> </w:t>
            </w:r>
            <w:r w:rsidR="00FA5F87" w:rsidRPr="005F2A43">
              <w:rPr>
                <w:rFonts w:ascii="Arial" w:hAnsi="Arial" w:cs="Arial"/>
                <w:i/>
                <w:iCs/>
                <w:color w:val="00B050"/>
              </w:rPr>
              <w:t>Identifying pupils who need new content broken down and providing targeted and small group support</w:t>
            </w:r>
            <w:r w:rsidR="000526A1">
              <w:rPr>
                <w:rFonts w:ascii="Arial" w:hAnsi="Arial" w:cs="Arial"/>
                <w:i/>
                <w:iCs/>
                <w:color w:val="00B050"/>
              </w:rPr>
              <w:t xml:space="preserve"> </w:t>
            </w:r>
            <w:r w:rsidR="000526A1" w:rsidRPr="001D5DBB">
              <w:rPr>
                <w:rFonts w:ascii="Arial" w:hAnsi="Arial" w:cs="Arial"/>
                <w:color w:val="00B050"/>
              </w:rPr>
              <w:t xml:space="preserve">Monday </w:t>
            </w:r>
            <w:r w:rsidR="00E176EF">
              <w:rPr>
                <w:rFonts w:ascii="Arial" w:hAnsi="Arial" w:cs="Arial"/>
                <w:color w:val="00B050"/>
              </w:rPr>
              <w:t>24</w:t>
            </w:r>
            <w:r w:rsidR="000526A1" w:rsidRPr="001D5DBB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="000526A1" w:rsidRPr="001D5DBB">
              <w:rPr>
                <w:rFonts w:ascii="Arial" w:hAnsi="Arial" w:cs="Arial"/>
                <w:color w:val="00B050"/>
              </w:rPr>
              <w:t xml:space="preserve"> – Friday </w:t>
            </w:r>
            <w:r w:rsidR="00E176EF">
              <w:rPr>
                <w:rFonts w:ascii="Arial" w:hAnsi="Arial" w:cs="Arial"/>
                <w:color w:val="00B050"/>
              </w:rPr>
              <w:t>28th</w:t>
            </w:r>
            <w:r w:rsidR="000526A1" w:rsidRPr="001D5DBB">
              <w:rPr>
                <w:rFonts w:ascii="Arial" w:hAnsi="Arial" w:cs="Arial"/>
                <w:color w:val="00B050"/>
              </w:rPr>
              <w:t xml:space="preserve"> November</w:t>
            </w:r>
          </w:p>
          <w:p w14:paraId="1ADBB51A" w14:textId="77777777" w:rsidR="00E153C7" w:rsidRPr="00FD38C9" w:rsidRDefault="00E153C7" w:rsidP="00DD3FF7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338A89A6" w14:textId="77777777" w:rsidR="00DD3FF7" w:rsidRPr="003E0BD4" w:rsidRDefault="00DD3FF7" w:rsidP="00DD3FF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and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 xml:space="preserve">Embedding </w:t>
            </w:r>
            <w:r w:rsidRPr="003E0BD4">
              <w:rPr>
                <w:rFonts w:ascii="Arial" w:hAnsi="Arial" w:cs="Arial"/>
                <w:b/>
                <w:bCs/>
              </w:rPr>
              <w:t>Modules:</w:t>
            </w:r>
          </w:p>
          <w:p w14:paraId="64CF7C4B" w14:textId="77777777" w:rsidR="00DD3FF7" w:rsidRPr="003E0BD4" w:rsidRDefault="00DD3FF7" w:rsidP="00DD3FF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How Trainees Learn</w:t>
            </w:r>
          </w:p>
          <w:p w14:paraId="06E04508" w14:textId="77777777" w:rsidR="00DD3FF7" w:rsidRDefault="00DD3FF7" w:rsidP="00DD3FF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Learning From Each Other</w:t>
            </w:r>
          </w:p>
          <w:p w14:paraId="3C07B326" w14:textId="77777777" w:rsidR="006035E9" w:rsidRPr="003E0BD4" w:rsidRDefault="006035E9" w:rsidP="00DD3FF7">
            <w:pPr>
              <w:rPr>
                <w:rFonts w:ascii="Arial" w:hAnsi="Arial" w:cs="Arial"/>
                <w:color w:val="FF0000"/>
              </w:rPr>
            </w:pPr>
          </w:p>
          <w:p w14:paraId="7524B02E" w14:textId="0816780D" w:rsidR="00DD3FF7" w:rsidRPr="004306EE" w:rsidRDefault="00CD5D09" w:rsidP="00DD3FF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CD5D09">
              <w:rPr>
                <w:rFonts w:ascii="Arial" w:hAnsi="Arial" w:cs="Arial"/>
              </w:rPr>
              <w:t>Observations at Different Levels</w:t>
            </w:r>
          </w:p>
        </w:tc>
        <w:tc>
          <w:tcPr>
            <w:tcW w:w="5245" w:type="dxa"/>
          </w:tcPr>
          <w:p w14:paraId="42C356F9" w14:textId="77777777" w:rsidR="00DD3FF7" w:rsidRDefault="00DD3FF7" w:rsidP="00DD3FF7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8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7FCD7481" w14:textId="77777777" w:rsidR="00F607BF" w:rsidRDefault="00F607BF" w:rsidP="00DD3FF7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44806C13" w14:textId="77777777" w:rsidR="00F607BF" w:rsidRPr="00EC120C" w:rsidRDefault="00DD3FF7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5AEC5CAE" w14:textId="0DBEDE43" w:rsidR="00DD3FF7" w:rsidRPr="00221AD9" w:rsidRDefault="00F607BF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38AC7154" w14:textId="77777777" w:rsidR="00DD3FF7" w:rsidRPr="00FE3F30" w:rsidRDefault="00DD3FF7" w:rsidP="00DD3F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4A846F7E" w14:textId="77777777" w:rsidR="00DD3FF7" w:rsidRDefault="00DD3FF7" w:rsidP="00DD3FF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55B615A8" w14:textId="77777777" w:rsidR="00DD3FF7" w:rsidRDefault="00DD3FF7" w:rsidP="00DD3F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569A28D" w14:textId="77777777" w:rsidR="00DD3FF7" w:rsidRDefault="00DD3FF7" w:rsidP="00DD3F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008DD0DF" w14:textId="77777777" w:rsidR="00DD3FF7" w:rsidRPr="00FE3F30" w:rsidRDefault="00DD3FF7" w:rsidP="00DD3F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19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5B929FBA" w14:textId="77777777" w:rsidR="00DD3FF7" w:rsidRDefault="00DD3FF7" w:rsidP="00DD3FF7">
            <w:pPr>
              <w:rPr>
                <w:rFonts w:ascii="Arial" w:hAnsi="Arial" w:cs="Arial"/>
                <w:color w:val="FF0000"/>
              </w:rPr>
            </w:pPr>
          </w:p>
          <w:p w14:paraId="23067C90" w14:textId="6AC81AE2" w:rsidR="00DD3FF7" w:rsidRDefault="00DD3FF7" w:rsidP="00DD3FF7">
            <w:pPr>
              <w:rPr>
                <w:rFonts w:cstheme="minorHAnsi"/>
                <w:i/>
                <w:iCs/>
              </w:rPr>
            </w:pPr>
            <w:r w:rsidRPr="00600087">
              <w:rPr>
                <w:rFonts w:cstheme="minorHAnsi"/>
                <w:i/>
                <w:iCs/>
              </w:rPr>
              <w:t>Jade Pearce </w:t>
            </w:r>
            <w:r>
              <w:rPr>
                <w:rFonts w:cstheme="minorHAnsi"/>
                <w:i/>
                <w:iCs/>
              </w:rPr>
              <w:t>(</w:t>
            </w:r>
            <w:r w:rsidRPr="00600087">
              <w:rPr>
                <w:rFonts w:cstheme="minorHAnsi"/>
                <w:i/>
                <w:iCs/>
              </w:rPr>
              <w:t>2022</w:t>
            </w:r>
            <w:r>
              <w:rPr>
                <w:rFonts w:cstheme="minorHAnsi"/>
                <w:i/>
                <w:iCs/>
              </w:rPr>
              <w:t>)</w:t>
            </w:r>
            <w:r w:rsidRPr="00600087">
              <w:rPr>
                <w:rFonts w:cstheme="minorHAnsi"/>
                <w:i/>
                <w:iCs/>
              </w:rPr>
              <w:t>,</w:t>
            </w:r>
            <w:r w:rsidRPr="003B5B6B">
              <w:rPr>
                <w:rFonts w:cstheme="minorHAnsi"/>
                <w:i/>
                <w:iCs/>
              </w:rPr>
              <w:t xml:space="preserve"> ‘</w:t>
            </w:r>
            <w:r w:rsidRPr="00600087">
              <w:rPr>
                <w:rFonts w:cstheme="minorHAnsi"/>
                <w:i/>
                <w:iCs/>
              </w:rPr>
              <w:t>What Every Teacher Needs to Know: How to embed evidence-informed teaching and learning in your school</w:t>
            </w:r>
            <w:r w:rsidRPr="003B5B6B">
              <w:rPr>
                <w:rFonts w:cstheme="minorHAnsi"/>
                <w:i/>
                <w:iCs/>
              </w:rPr>
              <w:t>’</w:t>
            </w:r>
            <w:r w:rsidRPr="00600087">
              <w:rPr>
                <w:rFonts w:cstheme="minorHAnsi"/>
                <w:i/>
                <w:iCs/>
              </w:rPr>
              <w:t> </w:t>
            </w:r>
            <w:r w:rsidR="007C76E0" w:rsidRPr="00600087">
              <w:rPr>
                <w:rFonts w:cstheme="minorHAnsi"/>
                <w:i/>
                <w:iCs/>
              </w:rPr>
              <w:t>- Bloomsbury</w:t>
            </w:r>
          </w:p>
          <w:p w14:paraId="4AE56505" w14:textId="77777777" w:rsidR="00DD3FF7" w:rsidRDefault="00DD3FF7" w:rsidP="00DD3FF7">
            <w:pPr>
              <w:rPr>
                <w:rFonts w:cstheme="minorHAnsi"/>
                <w:i/>
                <w:iCs/>
              </w:rPr>
            </w:pPr>
            <w:r w:rsidRPr="003B5B6B">
              <w:rPr>
                <w:rFonts w:cstheme="minorHAnsi"/>
                <w:i/>
                <w:iCs/>
              </w:rPr>
              <w:lastRenderedPageBreak/>
              <w:t xml:space="preserve">Weinstein, </w:t>
            </w:r>
            <w:proofErr w:type="spellStart"/>
            <w:r w:rsidRPr="003B5B6B">
              <w:rPr>
                <w:rFonts w:cstheme="minorHAnsi"/>
                <w:i/>
                <w:iCs/>
              </w:rPr>
              <w:t>Sumeracki</w:t>
            </w:r>
            <w:proofErr w:type="spellEnd"/>
            <w:r w:rsidRPr="003B5B6B">
              <w:rPr>
                <w:rFonts w:cstheme="minorHAnsi"/>
                <w:i/>
                <w:iCs/>
              </w:rPr>
              <w:t xml:space="preserve"> &amp; </w:t>
            </w:r>
            <w:proofErr w:type="spellStart"/>
            <w:r w:rsidRPr="003B5B6B">
              <w:rPr>
                <w:rFonts w:cstheme="minorHAnsi"/>
                <w:i/>
                <w:iCs/>
              </w:rPr>
              <w:t>Caviglioli</w:t>
            </w:r>
            <w:proofErr w:type="spellEnd"/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(</w:t>
            </w:r>
            <w:r w:rsidRPr="003B5B6B">
              <w:rPr>
                <w:rFonts w:cstheme="minorHAnsi"/>
                <w:i/>
                <w:iCs/>
              </w:rPr>
              <w:t>2018</w:t>
            </w:r>
            <w:r>
              <w:rPr>
                <w:rFonts w:cstheme="minorHAnsi"/>
                <w:i/>
                <w:iCs/>
              </w:rPr>
              <w:t>)</w:t>
            </w:r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‘</w:t>
            </w:r>
            <w:r w:rsidRPr="003B5B6B">
              <w:rPr>
                <w:rFonts w:cstheme="minorHAnsi"/>
                <w:i/>
                <w:iCs/>
              </w:rPr>
              <w:t>Understanding How We Learn</w:t>
            </w:r>
            <w:r>
              <w:rPr>
                <w:rFonts w:cstheme="minorHAnsi"/>
                <w:i/>
                <w:iCs/>
              </w:rPr>
              <w:t>’ Routledge</w:t>
            </w:r>
          </w:p>
          <w:p w14:paraId="1B87C0AF" w14:textId="5D61604F" w:rsidR="00DD3FF7" w:rsidRDefault="00DD3FF7" w:rsidP="00DD3FF7">
            <w:pPr>
              <w:rPr>
                <w:rFonts w:ascii="Arial" w:hAnsi="Arial" w:cs="Arial"/>
                <w:i/>
                <w:iCs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41F7C9AC" w14:textId="179A1FEB" w:rsidR="00DD3FF7" w:rsidRPr="000B41CE" w:rsidRDefault="00CB5D12" w:rsidP="00DD3FF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</w:t>
            </w:r>
          </w:p>
        </w:tc>
      </w:tr>
      <w:tr w:rsidR="00D052F7" w14:paraId="4A7BF1A8" w14:textId="77777777" w:rsidTr="575DDD7A">
        <w:tc>
          <w:tcPr>
            <w:tcW w:w="709" w:type="dxa"/>
          </w:tcPr>
          <w:p w14:paraId="7F11E12B" w14:textId="39943D90" w:rsidR="00D052F7" w:rsidRDefault="00D052F7" w:rsidP="00D052F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115" w:type="dxa"/>
          </w:tcPr>
          <w:p w14:paraId="070A8446" w14:textId="7FA2B7C3" w:rsidR="00D052F7" w:rsidRDefault="00714924" w:rsidP="00D052F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day</w:t>
            </w:r>
            <w:r w:rsidR="00D052F7">
              <w:rPr>
                <w:rFonts w:ascii="Arial" w:hAnsi="Arial" w:cs="Arial"/>
                <w:b/>
                <w:bCs/>
              </w:rPr>
              <w:t xml:space="preserve"> 10</w:t>
            </w:r>
            <w:r w:rsidR="00D052F7" w:rsidRPr="004C5BF3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D052F7">
              <w:rPr>
                <w:rFonts w:ascii="Arial" w:hAnsi="Arial" w:cs="Arial"/>
                <w:b/>
                <w:bCs/>
              </w:rPr>
              <w:t xml:space="preserve"> December</w:t>
            </w:r>
          </w:p>
          <w:p w14:paraId="6BF82528" w14:textId="3981256E" w:rsidR="00D052F7" w:rsidRDefault="00D052F7" w:rsidP="00D052F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On Teams</w:t>
            </w:r>
          </w:p>
        </w:tc>
        <w:tc>
          <w:tcPr>
            <w:tcW w:w="6816" w:type="dxa"/>
          </w:tcPr>
          <w:p w14:paraId="2A85C90D" w14:textId="77777777" w:rsidR="00D052F7" w:rsidRPr="00FD38C9" w:rsidRDefault="00D052F7" w:rsidP="00D052F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697EB443" w14:textId="77777777" w:rsidR="00D052F7" w:rsidRPr="00FD38C9" w:rsidRDefault="00D052F7" w:rsidP="00D052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support available to mentors and trainees) *</w:t>
            </w:r>
          </w:p>
          <w:p w14:paraId="3CD6658D" w14:textId="77777777" w:rsidR="00D052F7" w:rsidRDefault="00D052F7" w:rsidP="00D052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</w:t>
            </w:r>
          </w:p>
          <w:p w14:paraId="0802ABB1" w14:textId="77777777" w:rsidR="00D052F7" w:rsidRPr="00FD38C9" w:rsidRDefault="00D052F7" w:rsidP="00D052F7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Mid-point placement feedback</w:t>
            </w:r>
          </w:p>
          <w:p w14:paraId="69815421" w14:textId="77777777" w:rsidR="00D052F7" w:rsidRPr="00FD38C9" w:rsidRDefault="00D052F7" w:rsidP="00D052F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218563FC" w14:textId="77777777" w:rsidR="00D052F7" w:rsidRDefault="00D052F7" w:rsidP="00D052F7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155986E7" w14:textId="77777777" w:rsidR="00D052F7" w:rsidRPr="003E0BD4" w:rsidRDefault="00D052F7" w:rsidP="00D052F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269902EB" w14:textId="77777777" w:rsidR="00D052F7" w:rsidRPr="003E0BD4" w:rsidRDefault="00D052F7" w:rsidP="00D052F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oring or Coaching</w:t>
            </w:r>
          </w:p>
          <w:p w14:paraId="5711B149" w14:textId="77777777" w:rsidR="00D052F7" w:rsidRPr="003E0BD4" w:rsidRDefault="00D052F7" w:rsidP="00D052F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Observing Your Mentee</w:t>
            </w:r>
          </w:p>
          <w:p w14:paraId="29B65729" w14:textId="5CCB1509" w:rsidR="00D052F7" w:rsidRPr="00FD38C9" w:rsidRDefault="00D052F7" w:rsidP="00D052F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FF0000"/>
              </w:rPr>
              <w:t>Assessment</w:t>
            </w:r>
          </w:p>
        </w:tc>
        <w:tc>
          <w:tcPr>
            <w:tcW w:w="5245" w:type="dxa"/>
          </w:tcPr>
          <w:p w14:paraId="75F2DA1A" w14:textId="77777777" w:rsidR="00D052F7" w:rsidRDefault="00D052F7" w:rsidP="00D052F7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0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8718126" w14:textId="77777777" w:rsidR="00F607BF" w:rsidRPr="00EC120C" w:rsidRDefault="00D052F7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0A5FD80" w14:textId="75746B30" w:rsidR="00D052F7" w:rsidRPr="00221AD9" w:rsidRDefault="00F607BF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7AFADA42" w14:textId="77777777" w:rsidR="00D052F7" w:rsidRPr="00FE3F30" w:rsidRDefault="00D052F7" w:rsidP="00D052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0494101D" w14:textId="77777777" w:rsidR="00D052F7" w:rsidRPr="00FE3F30" w:rsidRDefault="00D052F7" w:rsidP="00D052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3F3AEA66" w14:textId="77777777" w:rsidR="00D052F7" w:rsidRDefault="00D052F7" w:rsidP="00D052F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523F17EE" w14:textId="77777777" w:rsidR="00D052F7" w:rsidRDefault="00D052F7" w:rsidP="00D052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5985ED3C" w14:textId="77777777" w:rsidR="00D052F7" w:rsidRDefault="00D052F7" w:rsidP="00D052F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01EB0698" w14:textId="77777777" w:rsidR="00D052F7" w:rsidRDefault="00D052F7" w:rsidP="00D052F7">
            <w:pPr>
              <w:rPr>
                <w:rFonts w:ascii="Arial" w:hAnsi="Arial" w:cs="Arial"/>
                <w:color w:val="FF0000"/>
              </w:rPr>
            </w:pPr>
          </w:p>
          <w:p w14:paraId="3068A8FF" w14:textId="77777777" w:rsidR="00D052F7" w:rsidRDefault="00D052F7" w:rsidP="00D052F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W</w:t>
            </w:r>
            <w:r>
              <w:rPr>
                <w:rFonts w:cstheme="minorHAnsi"/>
                <w:i/>
                <w:iCs/>
              </w:rPr>
              <w:t>i</w:t>
            </w:r>
            <w:r w:rsidRPr="00956B28">
              <w:rPr>
                <w:rFonts w:cstheme="minorHAnsi"/>
                <w:i/>
                <w:iCs/>
              </w:rPr>
              <w:t>liam (2018) Creating the Schools our Children Need</w:t>
            </w:r>
          </w:p>
          <w:p w14:paraId="3A2805D2" w14:textId="77777777" w:rsidR="00D052F7" w:rsidRDefault="00D052F7" w:rsidP="00D052F7">
            <w:pPr>
              <w:rPr>
                <w:rFonts w:cstheme="minorHAnsi"/>
                <w:i/>
                <w:iCs/>
              </w:rPr>
            </w:pPr>
            <w:r w:rsidRPr="00DF43FE">
              <w:rPr>
                <w:rFonts w:cstheme="minorHAnsi"/>
                <w:i/>
                <w:iCs/>
              </w:rPr>
              <w:t>Robert Coe (2014) ‘Classroom Observation: It’s Harder Than You Think’</w:t>
            </w:r>
          </w:p>
          <w:p w14:paraId="533A7B76" w14:textId="2C742933" w:rsidR="00D052F7" w:rsidRDefault="00D052F7" w:rsidP="00D052F7">
            <w:r w:rsidRPr="00DF43FE">
              <w:rPr>
                <w:rFonts w:eastAsia="Times New Roman" w:cstheme="minorHAnsi"/>
                <w:i/>
                <w:iCs/>
                <w:kern w:val="36"/>
                <w:lang w:eastAsia="en-GB"/>
              </w:rPr>
              <w:t>Sternad, D (2012) ‘Developing Coaching Skills: A Concise Introduction’</w:t>
            </w:r>
          </w:p>
        </w:tc>
        <w:tc>
          <w:tcPr>
            <w:tcW w:w="850" w:type="dxa"/>
          </w:tcPr>
          <w:p w14:paraId="059F4738" w14:textId="7F5D502E" w:rsidR="00D052F7" w:rsidRPr="000B41CE" w:rsidRDefault="00D052F7" w:rsidP="00D052F7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5E7E2D" w14:paraId="5EFA64B4" w14:textId="77777777">
        <w:tc>
          <w:tcPr>
            <w:tcW w:w="709" w:type="dxa"/>
            <w:shd w:val="clear" w:color="auto" w:fill="D0CECE" w:themeFill="background2" w:themeFillShade="E6"/>
          </w:tcPr>
          <w:p w14:paraId="2BA2E925" w14:textId="13876834" w:rsidR="005E7E2D" w:rsidRDefault="005E7E2D" w:rsidP="005E7E2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115" w:type="dxa"/>
            <w:shd w:val="clear" w:color="auto" w:fill="D0CECE" w:themeFill="background2" w:themeFillShade="E6"/>
          </w:tcPr>
          <w:p w14:paraId="23D6E9D7" w14:textId="4CB54E4F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6816" w:type="dxa"/>
            <w:shd w:val="clear" w:color="auto" w:fill="D0CECE" w:themeFill="background2" w:themeFillShade="E6"/>
          </w:tcPr>
          <w:p w14:paraId="628A081C" w14:textId="77777777" w:rsidR="005E7E2D" w:rsidRDefault="005E7E2D" w:rsidP="005E7E2D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06D595D4" w14:textId="77777777" w:rsidR="005E7E2D" w:rsidRDefault="005E7E2D" w:rsidP="005E7E2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4AE1ACBF" w14:textId="7252BEB0" w:rsidR="005E7E2D" w:rsidRDefault="005E7E2D" w:rsidP="005E7E2D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EAD0735" w14:textId="39C440EE" w:rsidR="005E7E2D" w:rsidRPr="64DE0F1D" w:rsidRDefault="005E7E2D" w:rsidP="005E7E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E7E2D" w14:paraId="42A4420F" w14:textId="77777777">
        <w:tc>
          <w:tcPr>
            <w:tcW w:w="709" w:type="dxa"/>
            <w:shd w:val="clear" w:color="auto" w:fill="DEEAF6" w:themeFill="accent5" w:themeFillTint="33"/>
          </w:tcPr>
          <w:p w14:paraId="381DC0EA" w14:textId="1B365C2A" w:rsidR="005E7E2D" w:rsidRDefault="005E7E2D" w:rsidP="005E7E2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115" w:type="dxa"/>
            <w:shd w:val="clear" w:color="auto" w:fill="DEEAF6" w:themeFill="accent5" w:themeFillTint="33"/>
          </w:tcPr>
          <w:p w14:paraId="0F7A8689" w14:textId="012EF983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EC729C">
              <w:rPr>
                <w:rFonts w:ascii="Arial" w:hAnsi="Arial" w:cs="Arial"/>
                <w:b/>
                <w:bCs/>
              </w:rPr>
              <w:t>8</w:t>
            </w:r>
            <w:r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3E0BD4"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6A87EFFD" w14:textId="77777777" w:rsidR="005E7E2D" w:rsidRDefault="005E7E2D" w:rsidP="005E7E2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n Teams</w:t>
            </w:r>
          </w:p>
          <w:p w14:paraId="687EB436" w14:textId="77777777" w:rsidR="005E7E2D" w:rsidRDefault="005E7E2D" w:rsidP="005E7E2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16" w:type="dxa"/>
            <w:shd w:val="clear" w:color="auto" w:fill="DEEAF6" w:themeFill="accent5" w:themeFillTint="33"/>
          </w:tcPr>
          <w:p w14:paraId="5FD46856" w14:textId="0FC5E00E" w:rsidR="005E7E2D" w:rsidRPr="00F271A0" w:rsidRDefault="005E7E2D" w:rsidP="005E7E2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ITAP INFORMATION AND </w:t>
            </w:r>
            <w:proofErr w:type="gramStart"/>
            <w:r>
              <w:rPr>
                <w:rFonts w:ascii="Arial" w:hAnsi="Arial" w:cs="Arial"/>
                <w:b/>
                <w:bCs/>
              </w:rPr>
              <w:t>DROP IN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SESSION</w:t>
            </w:r>
          </w:p>
        </w:tc>
        <w:tc>
          <w:tcPr>
            <w:tcW w:w="5245" w:type="dxa"/>
            <w:shd w:val="clear" w:color="auto" w:fill="DEEAF6" w:themeFill="accent5" w:themeFillTint="33"/>
          </w:tcPr>
          <w:p w14:paraId="7C01977B" w14:textId="77777777" w:rsidR="00F607BF" w:rsidRPr="00EC120C" w:rsidRDefault="005E7E2D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proofErr w:type="spellStart"/>
            <w:r w:rsidR="00F607BF" w:rsidRPr="00F607BF">
              <w:rPr>
                <w:rFonts w:ascii="Arial" w:hAnsi="Arial" w:cs="Arial"/>
                <w:i/>
                <w:iCs/>
              </w:rPr>
              <w:t>I</w:t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68517F3" w14:textId="641D446A" w:rsidR="005E7E2D" w:rsidRPr="00FE3F30" w:rsidRDefault="00F607BF" w:rsidP="00F607BF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5E7E2D">
              <w:rPr>
                <w:rFonts w:ascii="Arial" w:hAnsi="Arial" w:cs="Arial"/>
                <w:i/>
                <w:iCs/>
              </w:rPr>
              <w:fldChar w:fldCharType="end"/>
            </w:r>
            <w:r w:rsidR="005E7E2D">
              <w:rPr>
                <w:rStyle w:val="Hyperlink"/>
                <w:rFonts w:ascii="Arial" w:hAnsi="Arial" w:cs="Arial"/>
                <w:color w:val="auto"/>
                <w:u w:val="none"/>
              </w:rPr>
              <w:t>Formative</w:t>
            </w:r>
            <w:proofErr w:type="spellEnd"/>
            <w:r w:rsidR="005E7E2D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assessment framework</w:t>
            </w:r>
            <w:r w:rsidR="005E7E2D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2AF49D3F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054136CF" w14:textId="77777777" w:rsidR="005E7E2D" w:rsidRDefault="005E7E2D" w:rsidP="005E7E2D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1E04A2A" w14:textId="77777777" w:rsidR="005E7E2D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72B39A95" w14:textId="0489F21F" w:rsidR="005E7E2D" w:rsidRDefault="005E7E2D" w:rsidP="005E7E2D">
            <w:hyperlink r:id="rId21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EEAF6" w:themeFill="accent5" w:themeFillTint="33"/>
          </w:tcPr>
          <w:p w14:paraId="6F3E432F" w14:textId="43AF63E7" w:rsidR="005E7E2D" w:rsidRPr="000B41CE" w:rsidRDefault="005459A6" w:rsidP="005E7E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E7E2D" w14:paraId="28836B06" w14:textId="77777777" w:rsidTr="575DDD7A">
        <w:tc>
          <w:tcPr>
            <w:tcW w:w="709" w:type="dxa"/>
          </w:tcPr>
          <w:p w14:paraId="3127F463" w14:textId="0E2F0780" w:rsidR="005E7E2D" w:rsidRPr="003E0BD4" w:rsidRDefault="005E7E2D" w:rsidP="005E7E2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115" w:type="dxa"/>
          </w:tcPr>
          <w:p w14:paraId="0E035D2C" w14:textId="6B7D7A48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day 22</w:t>
            </w:r>
            <w:r w:rsidRPr="00CD5D09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>
              <w:rPr>
                <w:rFonts w:ascii="Arial" w:hAnsi="Arial" w:cs="Arial"/>
                <w:b/>
                <w:bCs/>
              </w:rPr>
              <w:t xml:space="preserve"> January</w:t>
            </w:r>
          </w:p>
          <w:p w14:paraId="64D75201" w14:textId="6579D3A2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6816" w:type="dxa"/>
          </w:tcPr>
          <w:p w14:paraId="7C302693" w14:textId="77777777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E44DF32" w14:textId="724B0CC5" w:rsidR="005E7E2D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Mental Health and Well-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Being)*</w:t>
            </w:r>
            <w:proofErr w:type="gramEnd"/>
          </w:p>
          <w:p w14:paraId="5C479FF1" w14:textId="3A0FFE1B" w:rsidR="005E7E2D" w:rsidRPr="00FD38C9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lastRenderedPageBreak/>
              <w:t>The Great Teaching Toolkit (Evidence Based Education) as a resource for trainees and mentors.</w:t>
            </w:r>
          </w:p>
          <w:p w14:paraId="34708473" w14:textId="77777777" w:rsidR="005E7E2D" w:rsidRPr="00FD38C9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B960379" w14:textId="77777777" w:rsidR="005E7E2D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086C5976" w14:textId="4585603E" w:rsidR="005E7E2D" w:rsidRDefault="005E7E2D" w:rsidP="005E7E2D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2F5496" w:themeColor="accent1" w:themeShade="BF"/>
              </w:rPr>
              <w:t>ITaP</w:t>
            </w:r>
            <w:proofErr w:type="spellEnd"/>
          </w:p>
          <w:p w14:paraId="25100EAD" w14:textId="77777777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740FD4E4" w14:textId="77777777" w:rsidR="005E7E2D" w:rsidRPr="003E0BD4" w:rsidRDefault="005E7E2D" w:rsidP="005E7E2D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ees and Metacognition</w:t>
            </w:r>
          </w:p>
          <w:p w14:paraId="3371DA9D" w14:textId="1E672B10" w:rsidR="005E7E2D" w:rsidRPr="004306EE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FF0000"/>
              </w:rPr>
              <w:t>Understanding Assessment</w:t>
            </w:r>
          </w:p>
        </w:tc>
        <w:tc>
          <w:tcPr>
            <w:tcW w:w="5245" w:type="dxa"/>
          </w:tcPr>
          <w:p w14:paraId="5FE526F5" w14:textId="77777777" w:rsidR="005E7E2D" w:rsidRDefault="005E7E2D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4D3DC72F" w14:textId="77777777" w:rsidR="00F607BF" w:rsidRDefault="00F607BF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2341EF68" w14:textId="77777777" w:rsidR="00F607BF" w:rsidRPr="00EC120C" w:rsidRDefault="005E7E2D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lastRenderedPageBreak/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5147C49" w14:textId="338A33EF" w:rsidR="005E7E2D" w:rsidRPr="00F607BF" w:rsidRDefault="00F607BF" w:rsidP="00F607BF">
            <w:pPr>
              <w:rPr>
                <w:rStyle w:val="Hyperlink"/>
                <w:rFonts w:ascii="Arial" w:hAnsi="Arial" w:cs="Arial"/>
                <w:i/>
                <w:iCs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2DF10351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12190B94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65DDD560" w14:textId="77777777" w:rsidR="005E7E2D" w:rsidRDefault="005E7E2D" w:rsidP="005E7E2D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0A4FAEF3" w14:textId="55E318F0" w:rsidR="005E7E2D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DFB8398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3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2DF76969" w14:textId="77777777" w:rsidR="005E7E2D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  <w:p w14:paraId="07939F6A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Fletcher-Wood and Zuccollo (2020) High quality professional development</w:t>
            </w:r>
          </w:p>
          <w:p w14:paraId="455756D0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  <w:hyperlink r:id="rId24" w:history="1">
              <w:r w:rsidRPr="00E50802">
                <w:rPr>
                  <w:rStyle w:val="Hyperlink"/>
                  <w:rFonts w:cstheme="minorHAnsi"/>
                  <w:i/>
                  <w:iCs/>
                </w:rPr>
                <w:t>Kini and Podolsky (2016) Does Teaching Experience Increase Teacher Effectiveness?</w:t>
              </w:r>
            </w:hyperlink>
          </w:p>
          <w:p w14:paraId="31DC823E" w14:textId="42AA30F8" w:rsidR="005E7E2D" w:rsidRDefault="005E7E2D" w:rsidP="005E7E2D">
            <w:pPr>
              <w:rPr>
                <w:rFonts w:ascii="Arial" w:hAnsi="Arial" w:cs="Arial"/>
                <w:i/>
                <w:iCs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737D49C1" w14:textId="02A4CAC3" w:rsidR="005E7E2D" w:rsidRPr="000B41CE" w:rsidRDefault="005459A6" w:rsidP="005E7E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5E7E2D" w14:paraId="15BA3B6D" w14:textId="77777777" w:rsidTr="575DDD7A">
        <w:tc>
          <w:tcPr>
            <w:tcW w:w="709" w:type="dxa"/>
            <w:tcBorders>
              <w:bottom w:val="single" w:sz="4" w:space="0" w:color="auto"/>
            </w:tcBorders>
          </w:tcPr>
          <w:p w14:paraId="46DA84C9" w14:textId="29E4E975" w:rsidR="005E7E2D" w:rsidRPr="64DE0F1D" w:rsidRDefault="005E7E2D" w:rsidP="005E7E2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115" w:type="dxa"/>
            <w:tcBorders>
              <w:bottom w:val="single" w:sz="4" w:space="0" w:color="auto"/>
            </w:tcBorders>
          </w:tcPr>
          <w:p w14:paraId="6DD5C528" w14:textId="4DE955AC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BE4BA4">
              <w:rPr>
                <w:rFonts w:ascii="Arial" w:hAnsi="Arial" w:cs="Arial"/>
                <w:b/>
                <w:bCs/>
              </w:rPr>
              <w:t>29</w:t>
            </w:r>
            <w:r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3E0BD4">
              <w:rPr>
                <w:rFonts w:ascii="Arial" w:hAnsi="Arial" w:cs="Arial"/>
                <w:b/>
                <w:bCs/>
              </w:rPr>
              <w:t xml:space="preserve"> January</w:t>
            </w:r>
          </w:p>
          <w:p w14:paraId="4824FCE5" w14:textId="226BD975" w:rsidR="005E7E2D" w:rsidRPr="00044864" w:rsidRDefault="008D451D" w:rsidP="008D7F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6816" w:type="dxa"/>
            <w:tcBorders>
              <w:bottom w:val="single" w:sz="4" w:space="0" w:color="auto"/>
            </w:tcBorders>
          </w:tcPr>
          <w:p w14:paraId="48408831" w14:textId="77777777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6EB5942B" w14:textId="523E7884" w:rsidR="005E7E2D" w:rsidRPr="00FD38C9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how evidence practice supports and complements the TUITT curriculum) *</w:t>
            </w:r>
          </w:p>
          <w:p w14:paraId="470223B1" w14:textId="77777777" w:rsidR="005E7E2D" w:rsidRPr="00FD38C9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Start of TUITT placement 2 feedback. </w:t>
            </w:r>
          </w:p>
          <w:p w14:paraId="382010B2" w14:textId="5DFD153F" w:rsidR="005E7E2D" w:rsidRPr="00FD38C9" w:rsidRDefault="005E7E2D" w:rsidP="005E7E2D">
            <w:pPr>
              <w:rPr>
                <w:rFonts w:ascii="Arial" w:hAnsi="Arial" w:cs="Arial"/>
                <w:i/>
                <w:iCs/>
                <w:color w:val="2F5496" w:themeColor="accent1" w:themeShade="BF"/>
              </w:rPr>
            </w:pPr>
            <w:r w:rsidRPr="004F62E6">
              <w:rPr>
                <w:rFonts w:ascii="Arial" w:hAnsi="Arial" w:cs="Arial"/>
                <w:color w:val="2F5496" w:themeColor="accent1" w:themeShade="BF"/>
              </w:rPr>
              <w:t xml:space="preserve">Y1 Mentors - Reflections on IT&amp;P Cycle 3 </w:t>
            </w:r>
            <w:r w:rsidRPr="004F62E6">
              <w:rPr>
                <w:rFonts w:ascii="Arial" w:hAnsi="Arial" w:cs="Arial"/>
                <w:i/>
                <w:iCs/>
                <w:color w:val="2F5496" w:themeColor="accent1" w:themeShade="BF"/>
              </w:rPr>
              <w:t>Identifying pupils who need new content broken down and providing targeted and small group support.</w:t>
            </w:r>
          </w:p>
          <w:p w14:paraId="412D5CDF" w14:textId="77777777" w:rsidR="005E7E2D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0450B98C" w14:textId="77777777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27EADDDE" w14:textId="77777777" w:rsidR="005E7E2D" w:rsidRPr="003E0BD4" w:rsidRDefault="005E7E2D" w:rsidP="005E7E2D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Pedagogical Research</w:t>
            </w:r>
          </w:p>
          <w:p w14:paraId="784E555A" w14:textId="77777777" w:rsidR="005E7E2D" w:rsidRPr="003E0BD4" w:rsidRDefault="005E7E2D" w:rsidP="005E7E2D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Subject- based Research</w:t>
            </w:r>
          </w:p>
          <w:p w14:paraId="4E06A9EB" w14:textId="702D5760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00B0F0"/>
              </w:rPr>
              <w:t>Embedding Research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167DFD7B" w14:textId="77777777" w:rsidR="005E7E2D" w:rsidRDefault="005E7E2D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5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636EC0F" w14:textId="77777777" w:rsidR="00F607BF" w:rsidRDefault="00F607BF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0D565086" w14:textId="77777777" w:rsidR="00F607BF" w:rsidRPr="00EC120C" w:rsidRDefault="005E7E2D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A72180B" w14:textId="435BE20C" w:rsidR="005E7E2D" w:rsidRPr="00221AD9" w:rsidRDefault="00F607BF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06115F54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6382BA68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29361E05" w14:textId="77777777" w:rsidR="005E7E2D" w:rsidRDefault="005E7E2D" w:rsidP="005E7E2D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1C2A716C" w14:textId="77777777" w:rsidR="005E7E2D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234DFA47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6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0187388F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</w:p>
          <w:p w14:paraId="3B91735B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Sharples et al (2018) Putting Evidence to </w:t>
            </w:r>
            <w:proofErr w:type="gramStart"/>
            <w:r w:rsidRPr="00956B28">
              <w:rPr>
                <w:rFonts w:cstheme="minorHAnsi"/>
                <w:i/>
                <w:iCs/>
              </w:rPr>
              <w:t>Work;</w:t>
            </w:r>
            <w:proofErr w:type="gramEnd"/>
            <w:r w:rsidRPr="00956B28">
              <w:rPr>
                <w:rFonts w:cstheme="minorHAnsi"/>
                <w:i/>
                <w:iCs/>
              </w:rPr>
              <w:t xml:space="preserve"> </w:t>
            </w:r>
          </w:p>
          <w:p w14:paraId="560346BF" w14:textId="77777777" w:rsidR="005E7E2D" w:rsidRDefault="005E7E2D" w:rsidP="005E7E2D">
            <w:pPr>
              <w:rPr>
                <w:rFonts w:cstheme="minorHAnsi"/>
              </w:rPr>
            </w:pPr>
            <w:r w:rsidRPr="00956B28">
              <w:rPr>
                <w:rFonts w:cstheme="minorHAnsi"/>
                <w:i/>
                <w:iCs/>
              </w:rPr>
              <w:t xml:space="preserve">Deans for Impact (2017) Building Blocks </w:t>
            </w:r>
            <w:proofErr w:type="gramStart"/>
            <w:r w:rsidRPr="00956B28">
              <w:rPr>
                <w:rFonts w:cstheme="minorHAnsi"/>
                <w:i/>
                <w:iCs/>
              </w:rPr>
              <w:t>Framework;</w:t>
            </w:r>
            <w:proofErr w:type="gramEnd"/>
            <w:r w:rsidRPr="00956B28">
              <w:rPr>
                <w:rFonts w:cstheme="minorHAnsi"/>
              </w:rPr>
              <w:t xml:space="preserve"> </w:t>
            </w:r>
          </w:p>
          <w:p w14:paraId="56BDE6C6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Great Teaching </w:t>
            </w:r>
            <w:proofErr w:type="gramStart"/>
            <w:r w:rsidRPr="00956B28">
              <w:rPr>
                <w:rFonts w:cstheme="minorHAnsi"/>
                <w:i/>
                <w:iCs/>
              </w:rPr>
              <w:t>Toolkit;</w:t>
            </w:r>
            <w:proofErr w:type="gramEnd"/>
            <w:r w:rsidRPr="00956B28">
              <w:rPr>
                <w:rFonts w:cstheme="minorHAnsi"/>
                <w:i/>
                <w:iCs/>
              </w:rPr>
              <w:t xml:space="preserve"> </w:t>
            </w:r>
          </w:p>
          <w:p w14:paraId="4E4B2E84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Kirschner and Hendrick (2020)</w:t>
            </w:r>
            <w:r>
              <w:t xml:space="preserve"> </w:t>
            </w:r>
            <w:r w:rsidRPr="00983155">
              <w:rPr>
                <w:rFonts w:cstheme="minorHAnsi"/>
                <w:i/>
                <w:iCs/>
              </w:rPr>
              <w:t>How learning happens: Seminal works in educational psychology and what they mean in practice. Routledge. ISBN 9780367184575</w:t>
            </w:r>
          </w:p>
          <w:p w14:paraId="70B17635" w14:textId="35447012" w:rsidR="005E7E2D" w:rsidRDefault="005E7E2D" w:rsidP="005E7E2D"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310C74A" w14:textId="24FFE9AE" w:rsidR="005E7E2D" w:rsidRPr="000B41CE" w:rsidRDefault="005459A6" w:rsidP="005E7E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E7E2D" w14:paraId="29D243B9" w14:textId="77777777" w:rsidTr="005927E4">
        <w:tc>
          <w:tcPr>
            <w:tcW w:w="709" w:type="dxa"/>
          </w:tcPr>
          <w:p w14:paraId="50A80BCA" w14:textId="6B6B194A" w:rsidR="005E7E2D" w:rsidRPr="64DE0F1D" w:rsidRDefault="005E7E2D" w:rsidP="005E7E2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2115" w:type="dxa"/>
          </w:tcPr>
          <w:p w14:paraId="65CB9C20" w14:textId="00481DD0" w:rsidR="005E7E2D" w:rsidRPr="005927E4" w:rsidRDefault="005E7E2D" w:rsidP="005927E4">
            <w:pPr>
              <w:rPr>
                <w:rFonts w:ascii="Arial" w:hAnsi="Arial" w:cs="Arial"/>
                <w:b/>
                <w:bCs/>
              </w:rPr>
            </w:pPr>
            <w:r w:rsidRPr="005927E4">
              <w:rPr>
                <w:rFonts w:ascii="Arial" w:hAnsi="Arial" w:cs="Arial"/>
                <w:b/>
                <w:bCs/>
              </w:rPr>
              <w:t xml:space="preserve">Thursday </w:t>
            </w:r>
            <w:r w:rsidR="002A243E" w:rsidRPr="005927E4">
              <w:rPr>
                <w:rFonts w:ascii="Arial" w:hAnsi="Arial" w:cs="Arial"/>
                <w:b/>
                <w:bCs/>
              </w:rPr>
              <w:t>12</w:t>
            </w:r>
            <w:r w:rsidRPr="005927E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2A243E" w:rsidRPr="005927E4">
              <w:rPr>
                <w:rFonts w:ascii="Arial" w:hAnsi="Arial" w:cs="Arial"/>
                <w:b/>
                <w:bCs/>
              </w:rPr>
              <w:t xml:space="preserve"> February</w:t>
            </w:r>
          </w:p>
          <w:p w14:paraId="6697DB83" w14:textId="77777777" w:rsidR="00373840" w:rsidRPr="005927E4" w:rsidRDefault="00373840" w:rsidP="005927E4">
            <w:pPr>
              <w:rPr>
                <w:rFonts w:ascii="Arial" w:hAnsi="Arial" w:cs="Arial"/>
              </w:rPr>
            </w:pPr>
            <w:r w:rsidRPr="005927E4">
              <w:rPr>
                <w:rFonts w:ascii="Arial" w:hAnsi="Arial" w:cs="Arial"/>
              </w:rPr>
              <w:lastRenderedPageBreak/>
              <w:t xml:space="preserve">4.00 – 6.00 pm </w:t>
            </w:r>
          </w:p>
          <w:p w14:paraId="4F316FBC" w14:textId="2D751D28" w:rsidR="005E7E2D" w:rsidRDefault="002A243E" w:rsidP="005927E4">
            <w:pPr>
              <w:rPr>
                <w:rFonts w:ascii="Arial" w:hAnsi="Arial" w:cs="Arial"/>
              </w:rPr>
            </w:pPr>
            <w:r w:rsidRPr="005927E4">
              <w:rPr>
                <w:rFonts w:ascii="Arial" w:hAnsi="Arial" w:cs="Arial"/>
              </w:rPr>
              <w:t>On Teams</w:t>
            </w:r>
            <w:r w:rsidR="005E7E2D" w:rsidRPr="003E0BD4">
              <w:rPr>
                <w:rFonts w:ascii="Arial" w:hAnsi="Arial" w:cs="Arial"/>
              </w:rPr>
              <w:t xml:space="preserve"> </w:t>
            </w:r>
          </w:p>
          <w:p w14:paraId="36985FA8" w14:textId="77777777" w:rsidR="005E7E2D" w:rsidRDefault="005E7E2D" w:rsidP="005E7E2D">
            <w:pPr>
              <w:rPr>
                <w:rFonts w:ascii="Arial" w:hAnsi="Arial" w:cs="Arial"/>
              </w:rPr>
            </w:pPr>
          </w:p>
          <w:p w14:paraId="59D91FF2" w14:textId="77777777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16" w:type="dxa"/>
          </w:tcPr>
          <w:p w14:paraId="0E9A7A24" w14:textId="77777777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lastRenderedPageBreak/>
              <w:t>TUITT</w:t>
            </w:r>
          </w:p>
          <w:p w14:paraId="4C6EE2BC" w14:textId="17764D58" w:rsidR="005E7E2D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lastRenderedPageBreak/>
              <w:t>The TUITT Trainee Curriculum (formative assessment and feedback) *</w:t>
            </w:r>
          </w:p>
          <w:p w14:paraId="5E5FCB90" w14:textId="77777777" w:rsidR="005E7E2D" w:rsidRPr="00FD38C9" w:rsidRDefault="005E7E2D" w:rsidP="005E7E2D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Writing the end of placement report and recap on SMART targets </w:t>
            </w:r>
          </w:p>
          <w:p w14:paraId="3D1B5A60" w14:textId="77777777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D66EB44" w14:textId="77777777" w:rsidR="005E7E2D" w:rsidRPr="003E0BD4" w:rsidRDefault="005E7E2D" w:rsidP="005E7E2D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505C7A1A" w14:textId="77777777" w:rsidR="005E7E2D" w:rsidRPr="003E0BD4" w:rsidRDefault="005E7E2D" w:rsidP="005E7E2D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Reflective Practice</w:t>
            </w:r>
          </w:p>
          <w:p w14:paraId="06C50E97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Difficult Conversations</w:t>
            </w:r>
          </w:p>
          <w:p w14:paraId="50CD73D9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74E22020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21F752BA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282D8103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74BB28F4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4B1F02D0" w14:textId="77777777" w:rsidR="005E7E2D" w:rsidRDefault="005E7E2D" w:rsidP="005E7E2D">
            <w:pPr>
              <w:rPr>
                <w:rFonts w:ascii="Arial" w:hAnsi="Arial" w:cs="Arial"/>
                <w:color w:val="FF0000"/>
              </w:rPr>
            </w:pPr>
          </w:p>
          <w:p w14:paraId="79AB5F67" w14:textId="77777777" w:rsidR="005E7E2D" w:rsidRPr="00FD38C9" w:rsidRDefault="005E7E2D" w:rsidP="005E7E2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</w:tcPr>
          <w:p w14:paraId="7FBBCE3C" w14:textId="77777777" w:rsidR="005E7E2D" w:rsidRDefault="005E7E2D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5D41694" w14:textId="77777777" w:rsidR="00F607BF" w:rsidRDefault="00F607BF" w:rsidP="005E7E2D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0A6138F0" w14:textId="77777777" w:rsidR="00F607BF" w:rsidRPr="00EC120C" w:rsidRDefault="005E7E2D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lastRenderedPageBreak/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F607BF">
              <w:rPr>
                <w:rFonts w:ascii="Arial" w:hAnsi="Arial" w:cs="Arial"/>
                <w:i/>
                <w:iCs/>
              </w:rPr>
              <w:fldChar w:fldCharType="begin"/>
            </w:r>
            <w:r w:rsid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F607BF">
              <w:rPr>
                <w:rFonts w:ascii="Arial" w:hAnsi="Arial" w:cs="Arial"/>
                <w:i/>
                <w:iCs/>
              </w:rPr>
            </w:r>
            <w:r w:rsidR="00F607BF">
              <w:rPr>
                <w:rFonts w:ascii="Arial" w:hAnsi="Arial" w:cs="Arial"/>
                <w:i/>
                <w:iCs/>
              </w:rPr>
              <w:fldChar w:fldCharType="separate"/>
            </w:r>
            <w:r w:rsidR="00F607BF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2E3CA7B" w14:textId="4ED207C2" w:rsidR="005E7E2D" w:rsidRPr="00221AD9" w:rsidRDefault="00F607BF" w:rsidP="00F607BF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57DBC618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254B78C3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5B6495D9" w14:textId="77777777" w:rsidR="005E7E2D" w:rsidRDefault="005E7E2D" w:rsidP="005E7E2D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CD58AD6" w14:textId="77777777" w:rsidR="005E7E2D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73C07E2" w14:textId="77777777" w:rsidR="005E7E2D" w:rsidRPr="00FE3F30" w:rsidRDefault="005E7E2D" w:rsidP="005E7E2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8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050768A2" w14:textId="77777777" w:rsidR="005E7E2D" w:rsidRDefault="005E7E2D" w:rsidP="005E7E2D">
            <w:pPr>
              <w:rPr>
                <w:rFonts w:cstheme="minorHAnsi"/>
                <w:i/>
                <w:iCs/>
              </w:rPr>
            </w:pPr>
          </w:p>
          <w:p w14:paraId="0845C82D" w14:textId="65CCA4A3" w:rsidR="005E7E2D" w:rsidRDefault="005E7E2D" w:rsidP="005E7E2D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Handal G and </w:t>
            </w:r>
            <w:proofErr w:type="spellStart"/>
            <w:r>
              <w:rPr>
                <w:rFonts w:cstheme="minorHAnsi"/>
                <w:i/>
                <w:iCs/>
              </w:rPr>
              <w:t>Lauvas</w:t>
            </w:r>
            <w:proofErr w:type="spellEnd"/>
            <w:r>
              <w:rPr>
                <w:rFonts w:cstheme="minorHAnsi"/>
                <w:i/>
                <w:iCs/>
              </w:rPr>
              <w:t xml:space="preserve"> P. (1987) ‘Promoting Reflective Teaching: Supervision in Action’ OUP</w:t>
            </w:r>
          </w:p>
          <w:p w14:paraId="3E77E01D" w14:textId="781D1819" w:rsidR="005E7E2D" w:rsidRDefault="005E7E2D" w:rsidP="005E7E2D">
            <w:r w:rsidRPr="00D052AC">
              <w:rPr>
                <w:rFonts w:eastAsia="Times New Roman" w:cstheme="minorHAnsi"/>
                <w:i/>
                <w:iCs/>
                <w:kern w:val="36"/>
                <w:lang w:eastAsia="en-GB"/>
              </w:rPr>
              <w:t xml:space="preserve">Gill, S. (2018) ‘Successful Difficult Conversations in School: Improve your team's </w:t>
            </w:r>
            <w:r w:rsidRPr="00B9025A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performance, behaviour and attitude with kindness and success</w:t>
            </w:r>
            <w: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B9025A">
              <w:rPr>
                <w:rFonts w:cstheme="minorHAnsi"/>
                <w:i/>
                <w:iCs/>
                <w:color w:val="0F1111"/>
                <w:shd w:val="clear" w:color="auto" w:fill="FFFFFF"/>
              </w:rPr>
              <w:t xml:space="preserve"> John Catt Educational Lt</w:t>
            </w:r>
            <w:r>
              <w:rPr>
                <w:rFonts w:cstheme="minorHAnsi"/>
                <w:i/>
                <w:iCs/>
                <w:color w:val="0F1111"/>
                <w:shd w:val="clear" w:color="auto" w:fill="FFFFFF"/>
              </w:rPr>
              <w:t>d</w:t>
            </w:r>
          </w:p>
        </w:tc>
        <w:tc>
          <w:tcPr>
            <w:tcW w:w="850" w:type="dxa"/>
          </w:tcPr>
          <w:p w14:paraId="17DD8F61" w14:textId="6345436C" w:rsidR="005E7E2D" w:rsidRPr="64DE0F1D" w:rsidRDefault="005459A6" w:rsidP="005E7E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</w:t>
            </w:r>
          </w:p>
        </w:tc>
      </w:tr>
      <w:tr w:rsidR="00DF7FE6" w14:paraId="30300E67" w14:textId="77777777" w:rsidTr="005927E4">
        <w:tc>
          <w:tcPr>
            <w:tcW w:w="709" w:type="dxa"/>
          </w:tcPr>
          <w:p w14:paraId="471F35DD" w14:textId="5138B100" w:rsidR="00DF7FE6" w:rsidRDefault="00DF7FE6" w:rsidP="00DF7FE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2115" w:type="dxa"/>
          </w:tcPr>
          <w:p w14:paraId="229D3C49" w14:textId="77777777" w:rsidR="005927E4" w:rsidRPr="00DA626F" w:rsidRDefault="00DF7FE6" w:rsidP="00DF7FE6">
            <w:pPr>
              <w:rPr>
                <w:rFonts w:ascii="Arial" w:hAnsi="Arial" w:cs="Arial"/>
                <w:b/>
                <w:bCs/>
              </w:rPr>
            </w:pPr>
            <w:r w:rsidRPr="00DA626F">
              <w:rPr>
                <w:rFonts w:ascii="Arial" w:hAnsi="Arial" w:cs="Arial"/>
                <w:b/>
                <w:bCs/>
              </w:rPr>
              <w:t>Thursday 5</w:t>
            </w:r>
            <w:r w:rsidRPr="00DA626F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DA626F">
              <w:rPr>
                <w:rFonts w:ascii="Arial" w:hAnsi="Arial" w:cs="Arial"/>
                <w:b/>
                <w:bCs/>
              </w:rPr>
              <w:t xml:space="preserve"> March</w:t>
            </w:r>
          </w:p>
          <w:p w14:paraId="54300E32" w14:textId="77777777" w:rsidR="00DA626F" w:rsidRPr="00DA626F" w:rsidRDefault="005927E4" w:rsidP="00DF7FE6">
            <w:pPr>
              <w:rPr>
                <w:rFonts w:ascii="Arial" w:hAnsi="Arial" w:cs="Arial"/>
              </w:rPr>
            </w:pPr>
            <w:r w:rsidRPr="00DA626F">
              <w:rPr>
                <w:rFonts w:ascii="Arial" w:hAnsi="Arial" w:cs="Arial"/>
              </w:rPr>
              <w:t>ASYNCHRONOUS</w:t>
            </w:r>
          </w:p>
          <w:p w14:paraId="7BF6B504" w14:textId="77777777" w:rsidR="00DA626F" w:rsidRPr="00DA626F" w:rsidRDefault="00DA626F" w:rsidP="00713E25">
            <w:pPr>
              <w:rPr>
                <w:rFonts w:ascii="Arial" w:hAnsi="Arial" w:cs="Arial"/>
              </w:rPr>
            </w:pPr>
          </w:p>
          <w:p w14:paraId="75EB3EBE" w14:textId="77777777" w:rsidR="00DA626F" w:rsidRPr="00DA626F" w:rsidRDefault="00DA626F" w:rsidP="00713E25">
            <w:pPr>
              <w:rPr>
                <w:rFonts w:ascii="Arial" w:hAnsi="Arial" w:cs="Arial"/>
              </w:rPr>
            </w:pPr>
          </w:p>
          <w:p w14:paraId="06EB36CD" w14:textId="428B5290" w:rsidR="00DF7FE6" w:rsidRPr="00DA626F" w:rsidRDefault="00DF7FE6" w:rsidP="00713E25">
            <w:pPr>
              <w:rPr>
                <w:rFonts w:ascii="Arial" w:hAnsi="Arial" w:cs="Arial"/>
              </w:rPr>
            </w:pPr>
            <w:r w:rsidRPr="00DA626F">
              <w:rPr>
                <w:rFonts w:ascii="Arial" w:hAnsi="Arial" w:cs="Arial"/>
              </w:rPr>
              <w:t xml:space="preserve"> </w:t>
            </w:r>
          </w:p>
          <w:p w14:paraId="136231EF" w14:textId="38D10FBA" w:rsidR="00DF7FE6" w:rsidRPr="00DA626F" w:rsidRDefault="00DF7FE6" w:rsidP="00713E25">
            <w:pPr>
              <w:rPr>
                <w:rFonts w:ascii="Arial" w:hAnsi="Arial" w:cs="Arial"/>
                <w:b/>
                <w:bCs/>
              </w:rPr>
            </w:pPr>
            <w:r w:rsidRPr="00DA626F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816" w:type="dxa"/>
          </w:tcPr>
          <w:p w14:paraId="4E21E165" w14:textId="77777777" w:rsidR="00DF7FE6" w:rsidRPr="00DA626F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DA626F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4D0B0FE" w14:textId="77777777" w:rsidR="00DF7FE6" w:rsidRPr="00DA626F" w:rsidRDefault="00DF7FE6" w:rsidP="00DF7FE6">
            <w:pPr>
              <w:rPr>
                <w:rFonts w:ascii="Arial" w:hAnsi="Arial" w:cs="Arial"/>
                <w:color w:val="2F5496" w:themeColor="accent1" w:themeShade="BF"/>
              </w:rPr>
            </w:pPr>
            <w:r w:rsidRPr="00DA626F">
              <w:rPr>
                <w:rFonts w:ascii="Arial" w:hAnsi="Arial" w:cs="Arial"/>
                <w:color w:val="2F5496" w:themeColor="accent1" w:themeShade="BF"/>
              </w:rPr>
              <w:t>The TUIT Trainee Curriculum (how the TUITT curriculum supports cross curricular links) *</w:t>
            </w:r>
          </w:p>
          <w:p w14:paraId="2FCC791F" w14:textId="14128768" w:rsidR="00DF7FE6" w:rsidRPr="00DA626F" w:rsidRDefault="00DF7FE6" w:rsidP="002A0C08">
            <w:pPr>
              <w:rPr>
                <w:rFonts w:ascii="Arial" w:hAnsi="Arial" w:cs="Arial"/>
                <w:color w:val="00B050"/>
              </w:rPr>
            </w:pPr>
            <w:r w:rsidRPr="00DA626F">
              <w:rPr>
                <w:rFonts w:ascii="Arial" w:hAnsi="Arial" w:cs="Arial"/>
                <w:color w:val="00B050"/>
              </w:rPr>
              <w:t>Y1</w:t>
            </w:r>
            <w:r w:rsidR="000F455A" w:rsidRPr="00DA626F">
              <w:rPr>
                <w:rFonts w:ascii="Arial" w:hAnsi="Arial" w:cs="Arial"/>
                <w:color w:val="00B050"/>
              </w:rPr>
              <w:t xml:space="preserve">Identifying </w:t>
            </w:r>
            <w:r w:rsidR="00DA626F" w:rsidRPr="00DA626F">
              <w:rPr>
                <w:rFonts w:ascii="Arial" w:hAnsi="Arial" w:cs="Arial"/>
                <w:color w:val="00B050"/>
              </w:rPr>
              <w:t>pupils who need new content broken down</w:t>
            </w:r>
            <w:r w:rsidRPr="00DA626F">
              <w:rPr>
                <w:rFonts w:ascii="Arial" w:hAnsi="Arial" w:cs="Arial"/>
                <w:color w:val="00B050"/>
              </w:rPr>
              <w:t xml:space="preserve"> AND Y2 - TUITT preparations for </w:t>
            </w:r>
            <w:proofErr w:type="spellStart"/>
            <w:r w:rsidRPr="00DA626F">
              <w:rPr>
                <w:rFonts w:ascii="Arial" w:hAnsi="Arial" w:cs="Arial"/>
                <w:color w:val="00B050"/>
              </w:rPr>
              <w:t>ITaP</w:t>
            </w:r>
            <w:proofErr w:type="spellEnd"/>
            <w:r w:rsidRPr="00DA626F">
              <w:rPr>
                <w:rFonts w:ascii="Arial" w:hAnsi="Arial" w:cs="Arial"/>
                <w:color w:val="00B050"/>
              </w:rPr>
              <w:t xml:space="preserve"> 2 </w:t>
            </w:r>
            <w:proofErr w:type="gramStart"/>
            <w:r w:rsidRPr="00DA626F">
              <w:rPr>
                <w:rFonts w:ascii="Arial" w:hAnsi="Arial" w:cs="Arial"/>
                <w:color w:val="00B050"/>
              </w:rPr>
              <w:t xml:space="preserve">-  </w:t>
            </w:r>
            <w:r w:rsidRPr="00DA626F">
              <w:rPr>
                <w:rFonts w:ascii="Arial" w:hAnsi="Arial" w:cs="Arial"/>
                <w:i/>
                <w:iCs/>
                <w:color w:val="00B050"/>
              </w:rPr>
              <w:t>High</w:t>
            </w:r>
            <w:proofErr w:type="gramEnd"/>
            <w:r w:rsidRPr="00DA626F">
              <w:rPr>
                <w:rFonts w:ascii="Arial" w:hAnsi="Arial" w:cs="Arial"/>
                <w:i/>
                <w:iCs/>
                <w:color w:val="00B050"/>
              </w:rPr>
              <w:t xml:space="preserve">-quality verbal feedback and live marking at the point of learning </w:t>
            </w:r>
            <w:r w:rsidRPr="00DA626F">
              <w:rPr>
                <w:rFonts w:ascii="Arial" w:hAnsi="Arial" w:cs="Arial"/>
                <w:color w:val="00B050"/>
              </w:rPr>
              <w:t>–Monday 9th March – Friday 13</w:t>
            </w:r>
            <w:r w:rsidRPr="00DA626F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DA626F">
              <w:rPr>
                <w:rFonts w:ascii="Arial" w:hAnsi="Arial" w:cs="Arial"/>
                <w:color w:val="00B050"/>
              </w:rPr>
              <w:t xml:space="preserve"> March 2026</w:t>
            </w:r>
          </w:p>
          <w:p w14:paraId="524F6424" w14:textId="77777777" w:rsidR="00DF7FE6" w:rsidRPr="00DA626F" w:rsidRDefault="00DF7FE6" w:rsidP="00DF7FE6">
            <w:pPr>
              <w:rPr>
                <w:rFonts w:ascii="Arial" w:hAnsi="Arial" w:cs="Arial"/>
                <w:color w:val="00B050"/>
              </w:rPr>
            </w:pPr>
          </w:p>
          <w:p w14:paraId="4AC196AA" w14:textId="77777777" w:rsidR="00DF7FE6" w:rsidRPr="00DA626F" w:rsidRDefault="00DF7FE6" w:rsidP="00DF7FE6">
            <w:pPr>
              <w:rPr>
                <w:rFonts w:ascii="Arial" w:hAnsi="Arial" w:cs="Arial"/>
                <w:color w:val="2F5496" w:themeColor="accent1" w:themeShade="BF"/>
              </w:rPr>
            </w:pPr>
            <w:r w:rsidRPr="00DA626F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7FBDCC93" w14:textId="77777777" w:rsidR="00DF7FE6" w:rsidRPr="00DA626F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DA626F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2F5E14EC" w14:textId="77777777" w:rsidR="00DF7FE6" w:rsidRPr="00DA626F" w:rsidRDefault="00DF7FE6" w:rsidP="00DF7FE6">
            <w:pPr>
              <w:rPr>
                <w:rFonts w:ascii="Arial" w:hAnsi="Arial" w:cs="Arial"/>
                <w:b/>
                <w:bCs/>
              </w:rPr>
            </w:pPr>
            <w:r w:rsidRPr="00DA626F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DA626F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DA626F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7555C67" w14:textId="77777777" w:rsidR="00DF7FE6" w:rsidRPr="00DA626F" w:rsidRDefault="00DF7FE6" w:rsidP="00DF7FE6">
            <w:pPr>
              <w:rPr>
                <w:rFonts w:ascii="Arial" w:hAnsi="Arial" w:cs="Arial"/>
                <w:color w:val="00B0F0"/>
              </w:rPr>
            </w:pPr>
            <w:r w:rsidRPr="00DA626F">
              <w:rPr>
                <w:rFonts w:ascii="Arial" w:hAnsi="Arial" w:cs="Arial"/>
                <w:color w:val="00B0F0"/>
              </w:rPr>
              <w:t>Expert Coaching Modelled</w:t>
            </w:r>
          </w:p>
          <w:p w14:paraId="30C6BDE0" w14:textId="77777777" w:rsidR="00DF7FE6" w:rsidRPr="00DA626F" w:rsidRDefault="00DF7FE6" w:rsidP="00DF7FE6">
            <w:pPr>
              <w:rPr>
                <w:rFonts w:ascii="Arial" w:hAnsi="Arial" w:cs="Arial"/>
                <w:color w:val="00B0F0"/>
              </w:rPr>
            </w:pPr>
            <w:r w:rsidRPr="00DA626F">
              <w:rPr>
                <w:rFonts w:ascii="Arial" w:hAnsi="Arial" w:cs="Arial"/>
                <w:color w:val="00B0F0"/>
              </w:rPr>
              <w:t>Coaching: Personal Growth</w:t>
            </w:r>
          </w:p>
          <w:p w14:paraId="39225EB6" w14:textId="77777777" w:rsidR="00DF7FE6" w:rsidRPr="00DA626F" w:rsidRDefault="00DF7FE6" w:rsidP="00A9210D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</w:tcPr>
          <w:p w14:paraId="00585D36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9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8FC9704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6D3A4959" w14:textId="77777777" w:rsidR="00DF7FE6" w:rsidRPr="00EC120C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01CBBD6" w14:textId="77777777" w:rsidR="00DF7FE6" w:rsidRPr="00221AD9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195EFF26" w14:textId="77777777" w:rsidR="00DF7FE6" w:rsidRPr="00FE3F30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6C6F18C3" w14:textId="77777777" w:rsidR="00DF7FE6" w:rsidRPr="00FE3F30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7D15E75F" w14:textId="77777777" w:rsidR="00DF7FE6" w:rsidRDefault="00DF7FE6" w:rsidP="00DF7FE6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4C5A3580" w14:textId="77777777" w:rsidR="00DF7FE6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3BC3516F" w14:textId="77777777" w:rsidR="00DF7FE6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4F17D24F" w14:textId="77777777" w:rsidR="00DF7FE6" w:rsidRPr="00FE3F30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30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5FEC095F" w14:textId="77777777" w:rsidR="00DF7FE6" w:rsidRDefault="00DF7FE6" w:rsidP="00DF7FE6">
            <w:pPr>
              <w:rPr>
                <w:rFonts w:cstheme="minorHAnsi"/>
                <w:i/>
                <w:iCs/>
              </w:rPr>
            </w:pPr>
          </w:p>
          <w:p w14:paraId="7D307832" w14:textId="77777777" w:rsidR="00DF7FE6" w:rsidRDefault="00DF7FE6" w:rsidP="00DF7FE6">
            <w:pPr>
              <w:rPr>
                <w:rFonts w:cstheme="minorHAnsi"/>
                <w:i/>
                <w:iCs/>
              </w:rPr>
            </w:pPr>
            <w:r w:rsidRPr="009C0F44">
              <w:rPr>
                <w:rFonts w:cstheme="minorHAnsi"/>
                <w:i/>
                <w:iCs/>
              </w:rPr>
              <w:t>Connor, M and Pokora J (2017) ‘Coaching and Mentoring at Work, 3rd Edition: Developing Effective Practice Open University Press</w:t>
            </w:r>
          </w:p>
          <w:p w14:paraId="7698517E" w14:textId="47800B94" w:rsidR="00DF7FE6" w:rsidRDefault="00DF7FE6" w:rsidP="00DF7FE6">
            <w:proofErr w:type="spellStart"/>
            <w:r w:rsidRPr="00BC60FD">
              <w:rPr>
                <w:rFonts w:ascii="Calibri" w:hAnsi="Calibri" w:cs="Calibri"/>
                <w:i/>
                <w:iCs/>
              </w:rPr>
              <w:t>Dembkowski</w:t>
            </w:r>
            <w:proofErr w:type="spellEnd"/>
            <w:r w:rsidRPr="00BC60FD">
              <w:rPr>
                <w:rFonts w:ascii="Calibri" w:hAnsi="Calibri" w:cs="Calibri"/>
                <w:i/>
                <w:iCs/>
              </w:rPr>
              <w:t xml:space="preserve"> and Eldridge (2003) Beyond GROW: A new coaching model</w:t>
            </w:r>
          </w:p>
        </w:tc>
        <w:tc>
          <w:tcPr>
            <w:tcW w:w="850" w:type="dxa"/>
          </w:tcPr>
          <w:p w14:paraId="4C7B45C2" w14:textId="4AF5F91C" w:rsidR="00DF7FE6" w:rsidRPr="64DE0F1D" w:rsidRDefault="00A9210D" w:rsidP="00DF7FE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DF7FE6" w14:paraId="72896354" w14:textId="77777777">
        <w:tc>
          <w:tcPr>
            <w:tcW w:w="709" w:type="dxa"/>
          </w:tcPr>
          <w:p w14:paraId="2810F06C" w14:textId="74C4D469" w:rsidR="00DF7FE6" w:rsidRPr="64DE0F1D" w:rsidRDefault="00DF7FE6" w:rsidP="00DF7FE6">
            <w:pPr>
              <w:jc w:val="both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2115" w:type="dxa"/>
          </w:tcPr>
          <w:p w14:paraId="3E15B914" w14:textId="56F348A4" w:rsidR="00DF7FE6" w:rsidRPr="003E0BD4" w:rsidRDefault="00DF7FE6" w:rsidP="00DF7FE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2C0F92">
              <w:rPr>
                <w:rFonts w:ascii="Arial" w:hAnsi="Arial" w:cs="Arial"/>
                <w:b/>
                <w:bCs/>
              </w:rPr>
              <w:t>23rd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3E0BD4">
              <w:rPr>
                <w:rFonts w:ascii="Arial" w:hAnsi="Arial" w:cs="Arial"/>
                <w:b/>
                <w:bCs/>
              </w:rPr>
              <w:t>April</w:t>
            </w:r>
          </w:p>
          <w:p w14:paraId="49E100C3" w14:textId="77777777" w:rsidR="00DF7FE6" w:rsidRDefault="00DF7FE6" w:rsidP="00DF7FE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4pm – 6pm </w:t>
            </w:r>
          </w:p>
          <w:p w14:paraId="2CE4346E" w14:textId="68524890" w:rsidR="00DF7FE6" w:rsidRDefault="002C0F92" w:rsidP="00DF7FE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6816" w:type="dxa"/>
          </w:tcPr>
          <w:p w14:paraId="1AA8E81A" w14:textId="77777777" w:rsidR="00DF7FE6" w:rsidRPr="00FD38C9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lastRenderedPageBreak/>
              <w:t>TUITT</w:t>
            </w:r>
          </w:p>
          <w:p w14:paraId="5CDCF573" w14:textId="77777777" w:rsidR="00DF7FE6" w:rsidRPr="00FD38C9" w:rsidRDefault="00DF7FE6" w:rsidP="00DF7FE6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lastRenderedPageBreak/>
              <w:t>The TUIT Trainee Curriculum (mentor self-reflection and feedback) *</w:t>
            </w:r>
          </w:p>
          <w:p w14:paraId="23C12BF9" w14:textId="77777777" w:rsidR="00DF7FE6" w:rsidRPr="00FD38C9" w:rsidRDefault="00DF7FE6" w:rsidP="00DF7FE6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  <w:highlight w:val="yellow"/>
              </w:rPr>
              <w:t xml:space="preserve">Y1 Mentors - </w:t>
            </w:r>
            <w:r w:rsidRPr="00361964">
              <w:rPr>
                <w:rFonts w:ascii="Arial" w:hAnsi="Arial" w:cs="Arial"/>
                <w:color w:val="2F5496" w:themeColor="accent1" w:themeShade="BF"/>
                <w:highlight w:val="yellow"/>
              </w:rPr>
              <w:t xml:space="preserve">Reflections on IT&amp;P Cycle 4 </w:t>
            </w:r>
            <w:r w:rsidRPr="00361964">
              <w:rPr>
                <w:rFonts w:ascii="Arial" w:hAnsi="Arial" w:cs="Arial"/>
                <w:i/>
                <w:iCs/>
                <w:color w:val="2F5496" w:themeColor="accent1" w:themeShade="BF"/>
                <w:highlight w:val="yellow"/>
              </w:rPr>
              <w:t>High-quality verbal feedback and live marking at the point of learning</w:t>
            </w:r>
            <w:r w:rsidRPr="00361964">
              <w:rPr>
                <w:rFonts w:ascii="Arial" w:hAnsi="Arial" w:cs="Arial"/>
                <w:color w:val="2F5496" w:themeColor="accent1" w:themeShade="BF"/>
                <w:highlight w:val="yellow"/>
              </w:rPr>
              <w:t>.</w:t>
            </w:r>
          </w:p>
          <w:p w14:paraId="44C0B836" w14:textId="77777777" w:rsidR="00DF7FE6" w:rsidRPr="00FD38C9" w:rsidRDefault="00DF7FE6" w:rsidP="00DF7FE6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3067D7C5" w14:textId="77777777" w:rsidR="00DF7FE6" w:rsidRPr="00FD38C9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1ACD667A" w14:textId="77777777" w:rsidR="00DF7FE6" w:rsidRPr="003E0BD4" w:rsidRDefault="00DF7FE6" w:rsidP="00DF7FE6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9BC2798" w14:textId="54E11BDA" w:rsidR="00DF7FE6" w:rsidRDefault="00DF7FE6" w:rsidP="00DF7FE6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color w:val="00B0F0"/>
              </w:rPr>
              <w:t>The Wider Curriculum</w:t>
            </w:r>
          </w:p>
        </w:tc>
        <w:tc>
          <w:tcPr>
            <w:tcW w:w="5245" w:type="dxa"/>
          </w:tcPr>
          <w:p w14:paraId="5AF6699D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1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2E46FF82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0D6D3404" w14:textId="77777777" w:rsidR="00DF7FE6" w:rsidRPr="00EC120C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lastRenderedPageBreak/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A3E89B2" w14:textId="31713BCB" w:rsidR="00DF7FE6" w:rsidRPr="00221AD9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0C354D74" w14:textId="77777777" w:rsidR="00DF7FE6" w:rsidRPr="00FE3F30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73E9222B" w14:textId="77777777" w:rsidR="00DF7FE6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51D0D351" w14:textId="77777777" w:rsidR="00DF7FE6" w:rsidRDefault="00DF7FE6" w:rsidP="00DF7FE6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5347A277" w14:textId="77777777" w:rsidR="00DF7FE6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7E30997A" w14:textId="77777777" w:rsidR="00DF7FE6" w:rsidRDefault="00DF7FE6" w:rsidP="00DF7FE6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297CCCE4" w14:textId="77777777" w:rsidR="00DF7FE6" w:rsidRDefault="00DF7FE6" w:rsidP="00DF7FE6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</w:p>
          <w:p w14:paraId="33CD0C23" w14:textId="77777777" w:rsidR="00DF7FE6" w:rsidRDefault="00DF7FE6" w:rsidP="00DF7FE6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Wright. T (2018) ‘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ow to be a Brilliant Mentor: Developing Outstanding Teachers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Routledge</w:t>
            </w:r>
          </w:p>
          <w:p w14:paraId="5247BE92" w14:textId="5C57753A" w:rsidR="00DF7FE6" w:rsidRDefault="00DF7FE6" w:rsidP="00DF7FE6">
            <w:proofErr w:type="spellStart"/>
            <w:r>
              <w:rPr>
                <w:rFonts w:cstheme="minorHAnsi"/>
                <w:i/>
                <w:iCs/>
              </w:rPr>
              <w:t>Ghaye.T</w:t>
            </w:r>
            <w:proofErr w:type="spellEnd"/>
            <w:r>
              <w:rPr>
                <w:rFonts w:cstheme="minorHAnsi"/>
                <w:i/>
                <w:iCs/>
              </w:rPr>
              <w:t xml:space="preserve"> (2011) ‘Teaching and Learning Through Reflective Practice: A Practical Guide </w:t>
            </w:r>
            <w:proofErr w:type="gramStart"/>
            <w:r>
              <w:rPr>
                <w:rFonts w:cstheme="minorHAnsi"/>
                <w:i/>
                <w:iCs/>
              </w:rPr>
              <w:t>For</w:t>
            </w:r>
            <w:proofErr w:type="gramEnd"/>
            <w:r>
              <w:rPr>
                <w:rFonts w:cstheme="minorHAnsi"/>
                <w:i/>
                <w:iCs/>
              </w:rPr>
              <w:t xml:space="preserve"> Positive Action’ Routledge</w:t>
            </w:r>
          </w:p>
        </w:tc>
        <w:tc>
          <w:tcPr>
            <w:tcW w:w="850" w:type="dxa"/>
          </w:tcPr>
          <w:p w14:paraId="2566C467" w14:textId="6198000C" w:rsidR="00DF7FE6" w:rsidRPr="64DE0F1D" w:rsidRDefault="005459A6" w:rsidP="00DF7FE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DF7FE6" w14:paraId="33D58F40" w14:textId="77777777" w:rsidTr="575DDD7A">
        <w:tc>
          <w:tcPr>
            <w:tcW w:w="709" w:type="dxa"/>
            <w:shd w:val="clear" w:color="auto" w:fill="BFBFBF" w:themeFill="background1" w:themeFillShade="BF"/>
          </w:tcPr>
          <w:p w14:paraId="6ABAC70A" w14:textId="3FC0557F" w:rsidR="00DF7FE6" w:rsidRPr="64DE0F1D" w:rsidRDefault="00DF7FE6" w:rsidP="00DF7FE6">
            <w:pPr>
              <w:jc w:val="both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2115" w:type="dxa"/>
            <w:shd w:val="clear" w:color="auto" w:fill="BFBFBF" w:themeFill="background1" w:themeFillShade="BF"/>
          </w:tcPr>
          <w:p w14:paraId="5C0FCEEA" w14:textId="7C30A06B" w:rsidR="00DF7FE6" w:rsidRDefault="00DF7FE6" w:rsidP="00DF7FE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pril</w:t>
            </w:r>
          </w:p>
          <w:p w14:paraId="1A72C37F" w14:textId="6581C557" w:rsidR="00DF7FE6" w:rsidRPr="003E0BD4" w:rsidRDefault="00DF7FE6" w:rsidP="00DF7FE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6816" w:type="dxa"/>
            <w:shd w:val="clear" w:color="auto" w:fill="BFBFBF" w:themeFill="background1" w:themeFillShade="BF"/>
          </w:tcPr>
          <w:p w14:paraId="3E7C8EBF" w14:textId="77777777" w:rsidR="00DF7FE6" w:rsidRDefault="00DF7FE6" w:rsidP="00DF7FE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3FC29217" w14:textId="77777777" w:rsidR="00DF7FE6" w:rsidRPr="00FD38C9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  <w:shd w:val="clear" w:color="auto" w:fill="BFBFBF" w:themeFill="background1" w:themeFillShade="BF"/>
          </w:tcPr>
          <w:p w14:paraId="4B7CFDB1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0CD4719" w14:textId="77777777" w:rsidR="00DF7FE6" w:rsidRDefault="00DF7FE6" w:rsidP="00DF7FE6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648F5AF7" w14:textId="77777777" w:rsidR="00DF7FE6" w:rsidRPr="00F607BF" w:rsidRDefault="00DF7FE6" w:rsidP="00DF7FE6">
            <w:pPr>
              <w:rPr>
                <w:rStyle w:val="Hyperlink"/>
                <w:rFonts w:ascii="Arial" w:hAnsi="Arial" w:cs="Arial"/>
                <w:i/>
                <w:iCs/>
                <w:u w:val="none"/>
              </w:rPr>
            </w:pPr>
            <w:r w:rsidRPr="00F607BF">
              <w:rPr>
                <w:rFonts w:ascii="Arial" w:hAnsi="Arial" w:cs="Arial"/>
                <w:i/>
                <w:iCs/>
              </w:rPr>
              <w:fldChar w:fldCharType="begin"/>
            </w:r>
            <w:r w:rsidRPr="00F607BF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Pr="00F607BF">
              <w:rPr>
                <w:rFonts w:ascii="Arial" w:hAnsi="Arial" w:cs="Arial"/>
                <w:i/>
                <w:iCs/>
              </w:rPr>
            </w:r>
            <w:r w:rsidRPr="00F607BF">
              <w:rPr>
                <w:rFonts w:ascii="Arial" w:hAnsi="Arial" w:cs="Arial"/>
                <w:i/>
                <w:iCs/>
              </w:rPr>
              <w:fldChar w:fldCharType="separate"/>
            </w:r>
            <w:proofErr w:type="gramStart"/>
            <w:r w:rsidRPr="00F607BF">
              <w:rPr>
                <w:rStyle w:val="Hyperlink"/>
                <w:rFonts w:ascii="Arial" w:hAnsi="Arial" w:cs="Arial"/>
                <w:i/>
                <w:iCs/>
                <w:u w:val="none"/>
              </w:rPr>
              <w:t>ITTECF  -</w:t>
            </w:r>
            <w:proofErr w:type="gramEnd"/>
            <w:r w:rsidRPr="00F607BF">
              <w:rPr>
                <w:rStyle w:val="Hyperlink"/>
                <w:rFonts w:ascii="Arial" w:hAnsi="Arial" w:cs="Arial"/>
                <w:i/>
                <w:iCs/>
                <w:u w:val="none"/>
              </w:rPr>
              <w:t xml:space="preserve"> Initial Teacher Training and Early Career Framework</w:t>
            </w:r>
          </w:p>
          <w:p w14:paraId="61646BFB" w14:textId="6AA1AD50" w:rsidR="00DF7FE6" w:rsidRPr="004306EE" w:rsidRDefault="00DF7FE6" w:rsidP="00DF7FE6">
            <w:pPr>
              <w:rPr>
                <w:rFonts w:ascii="Arial" w:hAnsi="Arial" w:cs="Arial"/>
                <w:i/>
                <w:iCs/>
              </w:rPr>
            </w:pPr>
            <w:r w:rsidRPr="00F607BF">
              <w:rPr>
                <w:rFonts w:ascii="Arial" w:hAnsi="Arial" w:cs="Arial"/>
                <w:i/>
                <w:iCs/>
              </w:rPr>
              <w:fldChar w:fldCharType="end"/>
            </w:r>
          </w:p>
          <w:p w14:paraId="266B439D" w14:textId="33F8E95F" w:rsidR="00DF7FE6" w:rsidRDefault="00DF7FE6" w:rsidP="00DF7FE6"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BFBFBF" w:themeFill="background1" w:themeFillShade="BF"/>
          </w:tcPr>
          <w:p w14:paraId="7C0DADE8" w14:textId="44908849" w:rsidR="00DF7FE6" w:rsidRPr="64DE0F1D" w:rsidRDefault="00DF7FE6" w:rsidP="00DF7FE6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DF7FE6" w14:paraId="7B66473D" w14:textId="77777777" w:rsidTr="575DDD7A">
        <w:tc>
          <w:tcPr>
            <w:tcW w:w="709" w:type="dxa"/>
          </w:tcPr>
          <w:p w14:paraId="7867E5E2" w14:textId="2A961FC7" w:rsidR="00DF7FE6" w:rsidRPr="64DE0F1D" w:rsidRDefault="00DF7FE6" w:rsidP="00DF7FE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115" w:type="dxa"/>
          </w:tcPr>
          <w:p w14:paraId="44EB19CB" w14:textId="1CC0C6C4" w:rsidR="00DF7FE6" w:rsidRDefault="00DF7FE6" w:rsidP="00DF7FE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16" w:type="dxa"/>
          </w:tcPr>
          <w:p w14:paraId="0A4962FB" w14:textId="2C02491D" w:rsidR="00DF7FE6" w:rsidRPr="00FD38C9" w:rsidRDefault="00DF7FE6" w:rsidP="00DF7FE6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</w:tcPr>
          <w:p w14:paraId="3C66EFAE" w14:textId="48176F3B" w:rsidR="00DF7FE6" w:rsidRDefault="00DF7FE6" w:rsidP="00DF7FE6"/>
        </w:tc>
        <w:tc>
          <w:tcPr>
            <w:tcW w:w="850" w:type="dxa"/>
          </w:tcPr>
          <w:p w14:paraId="5405BE67" w14:textId="1947A58F" w:rsidR="00DF7FE6" w:rsidRPr="000B41CE" w:rsidRDefault="00DF7FE6" w:rsidP="00DF7FE6">
            <w:pPr>
              <w:jc w:val="center"/>
              <w:rPr>
                <w:rFonts w:ascii="Arial" w:hAnsi="Arial" w:cs="Arial"/>
              </w:rPr>
            </w:pPr>
          </w:p>
        </w:tc>
      </w:tr>
      <w:tr w:rsidR="00DF7FE6" w14:paraId="195794B8" w14:textId="373F325F" w:rsidTr="575DDD7A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DF7FE6" w:rsidRPr="003E0BD4" w:rsidRDefault="00DF7FE6" w:rsidP="00DF7FE6">
            <w:pPr>
              <w:rPr>
                <w:rFonts w:ascii="Arial" w:hAnsi="Arial" w:cs="Arial"/>
              </w:rPr>
            </w:pPr>
          </w:p>
        </w:tc>
        <w:tc>
          <w:tcPr>
            <w:tcW w:w="2115" w:type="dxa"/>
            <w:shd w:val="clear" w:color="auto" w:fill="D9E2F3" w:themeFill="accent1" w:themeFillTint="33"/>
          </w:tcPr>
          <w:p w14:paraId="3FE15DDA" w14:textId="30CE5B96" w:rsidR="00DF7FE6" w:rsidRPr="003E0BD4" w:rsidRDefault="00DF7FE6" w:rsidP="00DF7FE6">
            <w:pPr>
              <w:rPr>
                <w:rFonts w:ascii="Arial" w:hAnsi="Arial" w:cs="Arial"/>
              </w:rPr>
            </w:pPr>
          </w:p>
        </w:tc>
        <w:tc>
          <w:tcPr>
            <w:tcW w:w="6816" w:type="dxa"/>
            <w:shd w:val="clear" w:color="auto" w:fill="D9E2F3" w:themeFill="accent1" w:themeFillTint="33"/>
          </w:tcPr>
          <w:p w14:paraId="6E90657B" w14:textId="560ACE7D" w:rsidR="00DF7FE6" w:rsidRPr="003E0BD4" w:rsidRDefault="00DF7FE6" w:rsidP="00DF7FE6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>- 20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DF7FE6" w:rsidRPr="003E0BD4" w:rsidRDefault="00DF7FE6" w:rsidP="00DF7FE6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DF7FE6" w:rsidRPr="003E0BD4" w:rsidRDefault="00DF7FE6" w:rsidP="00DF7FE6">
            <w:pPr>
              <w:rPr>
                <w:rFonts w:ascii="Arial" w:hAnsi="Arial" w:cs="Arial"/>
              </w:rPr>
            </w:pPr>
          </w:p>
        </w:tc>
      </w:tr>
    </w:tbl>
    <w:p w14:paraId="086EE6B3" w14:textId="52E5522F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</w:t>
      </w:r>
      <w:r w:rsidR="0063433A">
        <w:rPr>
          <w:rFonts w:ascii="Calibri" w:eastAsia="Calibri" w:hAnsi="Calibri" w:cs="Calibri"/>
        </w:rPr>
        <w:t xml:space="preserve"> </w:t>
      </w:r>
    </w:p>
    <w:sectPr w:rsidR="00B45FDE" w:rsidSect="006B70C4">
      <w:headerReference w:type="default" r:id="rId3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4D714" w14:textId="77777777" w:rsidR="00710233" w:rsidRDefault="00710233" w:rsidP="00D669AD">
      <w:pPr>
        <w:spacing w:after="0" w:line="240" w:lineRule="auto"/>
      </w:pPr>
      <w:r>
        <w:separator/>
      </w:r>
    </w:p>
  </w:endnote>
  <w:endnote w:type="continuationSeparator" w:id="0">
    <w:p w14:paraId="634E2E8A" w14:textId="77777777" w:rsidR="00710233" w:rsidRDefault="00710233" w:rsidP="00D669AD">
      <w:pPr>
        <w:spacing w:after="0" w:line="240" w:lineRule="auto"/>
      </w:pPr>
      <w:r>
        <w:continuationSeparator/>
      </w:r>
    </w:p>
  </w:endnote>
  <w:endnote w:type="continuationNotice" w:id="1">
    <w:p w14:paraId="77965384" w14:textId="77777777" w:rsidR="00710233" w:rsidRDefault="007102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7C951" w14:textId="77777777" w:rsidR="00710233" w:rsidRDefault="00710233" w:rsidP="00D669AD">
      <w:pPr>
        <w:spacing w:after="0" w:line="240" w:lineRule="auto"/>
      </w:pPr>
      <w:r>
        <w:separator/>
      </w:r>
    </w:p>
  </w:footnote>
  <w:footnote w:type="continuationSeparator" w:id="0">
    <w:p w14:paraId="0E1E56E4" w14:textId="77777777" w:rsidR="00710233" w:rsidRDefault="00710233" w:rsidP="00D669AD">
      <w:pPr>
        <w:spacing w:after="0" w:line="240" w:lineRule="auto"/>
      </w:pPr>
      <w:r>
        <w:continuationSeparator/>
      </w:r>
    </w:p>
  </w:footnote>
  <w:footnote w:type="continuationNotice" w:id="1">
    <w:p w14:paraId="1462D985" w14:textId="77777777" w:rsidR="00710233" w:rsidRDefault="007102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A4294" w14:textId="7061B57A" w:rsidR="003836DD" w:rsidRPr="0005537E" w:rsidRDefault="004B4AEF" w:rsidP="003836DD">
    <w:pPr>
      <w:pStyle w:val="Title"/>
      <w:ind w:left="1440" w:firstLine="720"/>
      <w:rPr>
        <w:b/>
        <w:bCs/>
        <w:sz w:val="32"/>
        <w:szCs w:val="32"/>
      </w:rPr>
    </w:pPr>
    <w:r w:rsidRPr="0005537E">
      <w:rPr>
        <w:b/>
        <w:bCs/>
        <w:noProof/>
        <w:sz w:val="72"/>
        <w:szCs w:val="72"/>
      </w:rPr>
      <w:drawing>
        <wp:anchor distT="0" distB="0" distL="114300" distR="114300" simplePos="0" relativeHeight="251658240" behindDoc="0" locked="0" layoutInCell="1" allowOverlap="1" wp14:anchorId="6584D447" wp14:editId="3E26455B">
          <wp:simplePos x="0" y="0"/>
          <wp:positionH relativeFrom="margin">
            <wp:posOffset>8693302</wp:posOffset>
          </wp:positionH>
          <wp:positionV relativeFrom="paragraph">
            <wp:posOffset>-311624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D74E6" w:rsidRPr="0005537E">
      <w:rPr>
        <w:b/>
        <w:bCs/>
        <w:noProof/>
        <w:sz w:val="32"/>
        <w:szCs w:val="32"/>
      </w:rPr>
      <w:drawing>
        <wp:anchor distT="0" distB="0" distL="114300" distR="114300" simplePos="0" relativeHeight="251658241" behindDoc="0" locked="0" layoutInCell="1" allowOverlap="1" wp14:anchorId="14896D51" wp14:editId="094C7B5B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21F" w:rsidRPr="0005537E">
      <w:rPr>
        <w:b/>
        <w:bCs/>
        <w:sz w:val="32"/>
        <w:szCs w:val="32"/>
      </w:rPr>
      <w:t xml:space="preserve">ITT Mentor Training </w:t>
    </w:r>
    <w:r w:rsidR="00A35B6E" w:rsidRPr="0005537E">
      <w:rPr>
        <w:b/>
        <w:bCs/>
        <w:sz w:val="32"/>
        <w:szCs w:val="32"/>
      </w:rPr>
      <w:t>Schedule</w:t>
    </w:r>
    <w:r w:rsidR="0046521F" w:rsidRPr="0005537E">
      <w:rPr>
        <w:b/>
        <w:bCs/>
        <w:sz w:val="32"/>
        <w:szCs w:val="32"/>
      </w:rPr>
      <w:t>– Key Dates</w:t>
    </w:r>
    <w:r w:rsidR="00E81DFD" w:rsidRPr="0005537E">
      <w:rPr>
        <w:b/>
        <w:bCs/>
        <w:sz w:val="32"/>
        <w:szCs w:val="32"/>
      </w:rPr>
      <w:t xml:space="preserve"> </w:t>
    </w:r>
    <w:r w:rsidR="0097433E" w:rsidRPr="0005537E">
      <w:rPr>
        <w:b/>
        <w:bCs/>
        <w:sz w:val="32"/>
        <w:szCs w:val="32"/>
      </w:rPr>
      <w:t>202</w:t>
    </w:r>
    <w:r w:rsidR="003836DD" w:rsidRPr="0005537E">
      <w:rPr>
        <w:b/>
        <w:bCs/>
        <w:sz w:val="32"/>
        <w:szCs w:val="32"/>
      </w:rPr>
      <w:t>5</w:t>
    </w:r>
    <w:r w:rsidR="0097433E" w:rsidRPr="0005537E">
      <w:rPr>
        <w:b/>
        <w:bCs/>
        <w:sz w:val="32"/>
        <w:szCs w:val="32"/>
      </w:rPr>
      <w:t xml:space="preserve"> -</w:t>
    </w:r>
    <w:r w:rsidR="00E67B5F" w:rsidRPr="0005537E">
      <w:rPr>
        <w:b/>
        <w:bCs/>
        <w:sz w:val="32"/>
        <w:szCs w:val="32"/>
      </w:rPr>
      <w:t xml:space="preserve"> 202</w:t>
    </w:r>
    <w:r w:rsidR="003836DD" w:rsidRPr="0005537E">
      <w:rPr>
        <w:b/>
        <w:bCs/>
        <w:sz w:val="32"/>
        <w:szCs w:val="32"/>
      </w:rPr>
      <w:t>6</w:t>
    </w:r>
    <w:r w:rsidR="00E67B5F" w:rsidRPr="0005537E">
      <w:rPr>
        <w:b/>
        <w:bCs/>
        <w:sz w:val="32"/>
        <w:szCs w:val="32"/>
      </w:rPr>
      <w:t xml:space="preserve"> </w:t>
    </w:r>
    <w:r w:rsidR="00592A16" w:rsidRPr="0005537E">
      <w:rPr>
        <w:b/>
        <w:bCs/>
        <w:sz w:val="32"/>
        <w:szCs w:val="32"/>
      </w:rPr>
      <w:t>–</w:t>
    </w:r>
    <w:r w:rsidR="00E81DFD" w:rsidRPr="0005537E">
      <w:rPr>
        <w:b/>
        <w:bCs/>
        <w:sz w:val="32"/>
        <w:szCs w:val="32"/>
      </w:rPr>
      <w:t xml:space="preserve"> </w:t>
    </w:r>
    <w:r w:rsidR="00E67B5F" w:rsidRPr="0005537E">
      <w:rPr>
        <w:b/>
        <w:bCs/>
        <w:sz w:val="32"/>
        <w:szCs w:val="32"/>
      </w:rPr>
      <w:t>BA Primary</w:t>
    </w:r>
  </w:p>
  <w:p w14:paraId="1A7351F5" w14:textId="1C61CF56" w:rsidR="00350405" w:rsidRPr="00350405" w:rsidRDefault="003836DD" w:rsidP="00350405">
    <w:r>
      <w:t xml:space="preserve">                                                              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708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5AC"/>
    <w:rsid w:val="000059F2"/>
    <w:rsid w:val="000065DD"/>
    <w:rsid w:val="00014DD8"/>
    <w:rsid w:val="000202B0"/>
    <w:rsid w:val="00020F17"/>
    <w:rsid w:val="0002639E"/>
    <w:rsid w:val="000301A3"/>
    <w:rsid w:val="0003101B"/>
    <w:rsid w:val="00031AA0"/>
    <w:rsid w:val="000373E8"/>
    <w:rsid w:val="00044864"/>
    <w:rsid w:val="00044A84"/>
    <w:rsid w:val="00044B55"/>
    <w:rsid w:val="00046911"/>
    <w:rsid w:val="000526A1"/>
    <w:rsid w:val="00054212"/>
    <w:rsid w:val="0005537E"/>
    <w:rsid w:val="00057C6C"/>
    <w:rsid w:val="00062C07"/>
    <w:rsid w:val="00076002"/>
    <w:rsid w:val="000771BB"/>
    <w:rsid w:val="00083803"/>
    <w:rsid w:val="000910B8"/>
    <w:rsid w:val="00091479"/>
    <w:rsid w:val="00091FBE"/>
    <w:rsid w:val="00096F9A"/>
    <w:rsid w:val="00097E17"/>
    <w:rsid w:val="000A0FF4"/>
    <w:rsid w:val="000A62CA"/>
    <w:rsid w:val="000A6F15"/>
    <w:rsid w:val="000B28ED"/>
    <w:rsid w:val="000B37E5"/>
    <w:rsid w:val="000B39E6"/>
    <w:rsid w:val="000B41CE"/>
    <w:rsid w:val="000C183D"/>
    <w:rsid w:val="000C2845"/>
    <w:rsid w:val="000C6B5E"/>
    <w:rsid w:val="000D262F"/>
    <w:rsid w:val="000D2F36"/>
    <w:rsid w:val="000D416E"/>
    <w:rsid w:val="000D6374"/>
    <w:rsid w:val="000E194E"/>
    <w:rsid w:val="000E2719"/>
    <w:rsid w:val="000E5291"/>
    <w:rsid w:val="000F455A"/>
    <w:rsid w:val="000F48FC"/>
    <w:rsid w:val="00101DBA"/>
    <w:rsid w:val="00102A33"/>
    <w:rsid w:val="001033CA"/>
    <w:rsid w:val="00105973"/>
    <w:rsid w:val="00112207"/>
    <w:rsid w:val="001146C7"/>
    <w:rsid w:val="001154D1"/>
    <w:rsid w:val="001210E1"/>
    <w:rsid w:val="00124DD1"/>
    <w:rsid w:val="0012764F"/>
    <w:rsid w:val="001336D9"/>
    <w:rsid w:val="001457CC"/>
    <w:rsid w:val="00146807"/>
    <w:rsid w:val="001473DD"/>
    <w:rsid w:val="001477CE"/>
    <w:rsid w:val="00147D54"/>
    <w:rsid w:val="001521E9"/>
    <w:rsid w:val="00152C48"/>
    <w:rsid w:val="0015610C"/>
    <w:rsid w:val="001719C7"/>
    <w:rsid w:val="00171B90"/>
    <w:rsid w:val="001721F9"/>
    <w:rsid w:val="00173A96"/>
    <w:rsid w:val="00177A29"/>
    <w:rsid w:val="00177EF5"/>
    <w:rsid w:val="0018079B"/>
    <w:rsid w:val="00181728"/>
    <w:rsid w:val="00184731"/>
    <w:rsid w:val="001852D7"/>
    <w:rsid w:val="001907F5"/>
    <w:rsid w:val="00195537"/>
    <w:rsid w:val="001969F5"/>
    <w:rsid w:val="001A13B6"/>
    <w:rsid w:val="001A3109"/>
    <w:rsid w:val="001A5346"/>
    <w:rsid w:val="001A7596"/>
    <w:rsid w:val="001B08A8"/>
    <w:rsid w:val="001B493D"/>
    <w:rsid w:val="001B58FE"/>
    <w:rsid w:val="001B67C9"/>
    <w:rsid w:val="001B6C71"/>
    <w:rsid w:val="001D0F32"/>
    <w:rsid w:val="001D0F84"/>
    <w:rsid w:val="001D1D4C"/>
    <w:rsid w:val="001D2B76"/>
    <w:rsid w:val="001D2FBC"/>
    <w:rsid w:val="001D4F06"/>
    <w:rsid w:val="001D5DBB"/>
    <w:rsid w:val="001E2954"/>
    <w:rsid w:val="001E5345"/>
    <w:rsid w:val="001E67FF"/>
    <w:rsid w:val="001F10F8"/>
    <w:rsid w:val="001F2751"/>
    <w:rsid w:val="00202AA0"/>
    <w:rsid w:val="00202EDD"/>
    <w:rsid w:val="00204A75"/>
    <w:rsid w:val="002105A4"/>
    <w:rsid w:val="00210F2C"/>
    <w:rsid w:val="002138F0"/>
    <w:rsid w:val="00216DC7"/>
    <w:rsid w:val="00221AD9"/>
    <w:rsid w:val="00221DFD"/>
    <w:rsid w:val="00226B47"/>
    <w:rsid w:val="00231A95"/>
    <w:rsid w:val="00233ECE"/>
    <w:rsid w:val="00242EF4"/>
    <w:rsid w:val="002554B4"/>
    <w:rsid w:val="00260EFD"/>
    <w:rsid w:val="00266CBE"/>
    <w:rsid w:val="0027332D"/>
    <w:rsid w:val="00273FD7"/>
    <w:rsid w:val="0028173C"/>
    <w:rsid w:val="002842ED"/>
    <w:rsid w:val="002846BE"/>
    <w:rsid w:val="0028580B"/>
    <w:rsid w:val="00292CB3"/>
    <w:rsid w:val="002932B7"/>
    <w:rsid w:val="002A0C08"/>
    <w:rsid w:val="002A22F8"/>
    <w:rsid w:val="002A243E"/>
    <w:rsid w:val="002A4595"/>
    <w:rsid w:val="002B37FB"/>
    <w:rsid w:val="002B3872"/>
    <w:rsid w:val="002B394A"/>
    <w:rsid w:val="002B5D61"/>
    <w:rsid w:val="002C0F92"/>
    <w:rsid w:val="002C2CCB"/>
    <w:rsid w:val="002D0E63"/>
    <w:rsid w:val="002D2944"/>
    <w:rsid w:val="002D3706"/>
    <w:rsid w:val="002D403F"/>
    <w:rsid w:val="002E00F8"/>
    <w:rsid w:val="002E6283"/>
    <w:rsid w:val="002F0455"/>
    <w:rsid w:val="002F04AC"/>
    <w:rsid w:val="002F077B"/>
    <w:rsid w:val="002F562B"/>
    <w:rsid w:val="0030186B"/>
    <w:rsid w:val="00303C2B"/>
    <w:rsid w:val="00306278"/>
    <w:rsid w:val="00315D35"/>
    <w:rsid w:val="00321F1E"/>
    <w:rsid w:val="00325AD3"/>
    <w:rsid w:val="00333475"/>
    <w:rsid w:val="00336F5B"/>
    <w:rsid w:val="003374BB"/>
    <w:rsid w:val="0034533E"/>
    <w:rsid w:val="00350405"/>
    <w:rsid w:val="00351E14"/>
    <w:rsid w:val="00352329"/>
    <w:rsid w:val="00352804"/>
    <w:rsid w:val="00355508"/>
    <w:rsid w:val="0035580E"/>
    <w:rsid w:val="00361470"/>
    <w:rsid w:val="003620B3"/>
    <w:rsid w:val="003633A8"/>
    <w:rsid w:val="00363F89"/>
    <w:rsid w:val="0036437B"/>
    <w:rsid w:val="003668B0"/>
    <w:rsid w:val="00367831"/>
    <w:rsid w:val="00367CF2"/>
    <w:rsid w:val="00373840"/>
    <w:rsid w:val="003836DD"/>
    <w:rsid w:val="00387AAC"/>
    <w:rsid w:val="00387FD3"/>
    <w:rsid w:val="00392AE5"/>
    <w:rsid w:val="003930DF"/>
    <w:rsid w:val="003A3D7D"/>
    <w:rsid w:val="003A59F8"/>
    <w:rsid w:val="003A65E9"/>
    <w:rsid w:val="003B0275"/>
    <w:rsid w:val="003B2681"/>
    <w:rsid w:val="003B4520"/>
    <w:rsid w:val="003C2C5C"/>
    <w:rsid w:val="003C344A"/>
    <w:rsid w:val="003C3A84"/>
    <w:rsid w:val="003D1D0E"/>
    <w:rsid w:val="003D7A18"/>
    <w:rsid w:val="003D7C72"/>
    <w:rsid w:val="003D7CCD"/>
    <w:rsid w:val="003E0BD4"/>
    <w:rsid w:val="003E23C1"/>
    <w:rsid w:val="003E39DB"/>
    <w:rsid w:val="003E64AD"/>
    <w:rsid w:val="003E7724"/>
    <w:rsid w:val="003F1616"/>
    <w:rsid w:val="003F2301"/>
    <w:rsid w:val="003F59E3"/>
    <w:rsid w:val="003F5C8E"/>
    <w:rsid w:val="004033FB"/>
    <w:rsid w:val="00406355"/>
    <w:rsid w:val="004065BD"/>
    <w:rsid w:val="0041001F"/>
    <w:rsid w:val="00410722"/>
    <w:rsid w:val="00413856"/>
    <w:rsid w:val="00414A6B"/>
    <w:rsid w:val="00414C52"/>
    <w:rsid w:val="00415AAE"/>
    <w:rsid w:val="0042498B"/>
    <w:rsid w:val="00425DCE"/>
    <w:rsid w:val="00427124"/>
    <w:rsid w:val="004306EE"/>
    <w:rsid w:val="00430C1B"/>
    <w:rsid w:val="00430FC2"/>
    <w:rsid w:val="00431F91"/>
    <w:rsid w:val="00432D50"/>
    <w:rsid w:val="00443961"/>
    <w:rsid w:val="00445469"/>
    <w:rsid w:val="00445FB0"/>
    <w:rsid w:val="00451BD8"/>
    <w:rsid w:val="004532F0"/>
    <w:rsid w:val="00453D1B"/>
    <w:rsid w:val="00455B2F"/>
    <w:rsid w:val="0046096C"/>
    <w:rsid w:val="0046521F"/>
    <w:rsid w:val="0046578D"/>
    <w:rsid w:val="004761A8"/>
    <w:rsid w:val="004767EF"/>
    <w:rsid w:val="0047696D"/>
    <w:rsid w:val="00480B5B"/>
    <w:rsid w:val="004853D8"/>
    <w:rsid w:val="004877FF"/>
    <w:rsid w:val="00493053"/>
    <w:rsid w:val="004953E3"/>
    <w:rsid w:val="004A4AE8"/>
    <w:rsid w:val="004A4B64"/>
    <w:rsid w:val="004A61EB"/>
    <w:rsid w:val="004A7B1D"/>
    <w:rsid w:val="004B0C4B"/>
    <w:rsid w:val="004B4AEF"/>
    <w:rsid w:val="004B56A9"/>
    <w:rsid w:val="004C0DBE"/>
    <w:rsid w:val="004C2417"/>
    <w:rsid w:val="004C5BF3"/>
    <w:rsid w:val="004C5D7E"/>
    <w:rsid w:val="004D17C5"/>
    <w:rsid w:val="004E150F"/>
    <w:rsid w:val="004E23F9"/>
    <w:rsid w:val="004E2C5A"/>
    <w:rsid w:val="004E56A2"/>
    <w:rsid w:val="004E5F8D"/>
    <w:rsid w:val="004F1696"/>
    <w:rsid w:val="004F3617"/>
    <w:rsid w:val="004F62E6"/>
    <w:rsid w:val="004F7351"/>
    <w:rsid w:val="00503C25"/>
    <w:rsid w:val="00516F7D"/>
    <w:rsid w:val="00520815"/>
    <w:rsid w:val="00520AD1"/>
    <w:rsid w:val="00520C0D"/>
    <w:rsid w:val="00532F89"/>
    <w:rsid w:val="005331BF"/>
    <w:rsid w:val="00533B33"/>
    <w:rsid w:val="00534476"/>
    <w:rsid w:val="00536ADA"/>
    <w:rsid w:val="00541D03"/>
    <w:rsid w:val="0054429D"/>
    <w:rsid w:val="00544F98"/>
    <w:rsid w:val="005459A6"/>
    <w:rsid w:val="00553D1F"/>
    <w:rsid w:val="00556C83"/>
    <w:rsid w:val="0056114D"/>
    <w:rsid w:val="00562360"/>
    <w:rsid w:val="00564FAC"/>
    <w:rsid w:val="00565DDF"/>
    <w:rsid w:val="00571E71"/>
    <w:rsid w:val="00573C5C"/>
    <w:rsid w:val="00577600"/>
    <w:rsid w:val="00584B6B"/>
    <w:rsid w:val="00584F9D"/>
    <w:rsid w:val="005875D9"/>
    <w:rsid w:val="005927E4"/>
    <w:rsid w:val="00592A16"/>
    <w:rsid w:val="00595390"/>
    <w:rsid w:val="005A12A7"/>
    <w:rsid w:val="005A14D2"/>
    <w:rsid w:val="005A4987"/>
    <w:rsid w:val="005B3B29"/>
    <w:rsid w:val="005B6D46"/>
    <w:rsid w:val="005C1FE7"/>
    <w:rsid w:val="005C74FD"/>
    <w:rsid w:val="005D29FB"/>
    <w:rsid w:val="005E298E"/>
    <w:rsid w:val="005E2F65"/>
    <w:rsid w:val="005E69B7"/>
    <w:rsid w:val="005E6A3F"/>
    <w:rsid w:val="005E7E2D"/>
    <w:rsid w:val="005F10B6"/>
    <w:rsid w:val="005F52EB"/>
    <w:rsid w:val="005F5975"/>
    <w:rsid w:val="005F5A4A"/>
    <w:rsid w:val="006014CA"/>
    <w:rsid w:val="0060273D"/>
    <w:rsid w:val="006035E9"/>
    <w:rsid w:val="00612C26"/>
    <w:rsid w:val="00617777"/>
    <w:rsid w:val="0061777B"/>
    <w:rsid w:val="00617E8A"/>
    <w:rsid w:val="00620D09"/>
    <w:rsid w:val="00622152"/>
    <w:rsid w:val="00624537"/>
    <w:rsid w:val="00624E03"/>
    <w:rsid w:val="00624E24"/>
    <w:rsid w:val="006261F4"/>
    <w:rsid w:val="00627D44"/>
    <w:rsid w:val="00630009"/>
    <w:rsid w:val="00631152"/>
    <w:rsid w:val="006332E5"/>
    <w:rsid w:val="006334CF"/>
    <w:rsid w:val="0063433A"/>
    <w:rsid w:val="00635BA1"/>
    <w:rsid w:val="006366DF"/>
    <w:rsid w:val="00651560"/>
    <w:rsid w:val="00653229"/>
    <w:rsid w:val="00653B35"/>
    <w:rsid w:val="006556B5"/>
    <w:rsid w:val="00673C23"/>
    <w:rsid w:val="00680759"/>
    <w:rsid w:val="00683422"/>
    <w:rsid w:val="0068509C"/>
    <w:rsid w:val="0069262D"/>
    <w:rsid w:val="00692F2D"/>
    <w:rsid w:val="00693030"/>
    <w:rsid w:val="0069411A"/>
    <w:rsid w:val="006956FC"/>
    <w:rsid w:val="00696333"/>
    <w:rsid w:val="006A6B76"/>
    <w:rsid w:val="006B43EF"/>
    <w:rsid w:val="006B68A4"/>
    <w:rsid w:val="006B6DC7"/>
    <w:rsid w:val="006B70C4"/>
    <w:rsid w:val="006C0EC8"/>
    <w:rsid w:val="006C588D"/>
    <w:rsid w:val="006C67FB"/>
    <w:rsid w:val="006D188C"/>
    <w:rsid w:val="006D1C5A"/>
    <w:rsid w:val="006E100E"/>
    <w:rsid w:val="006E5D4D"/>
    <w:rsid w:val="006F3251"/>
    <w:rsid w:val="006F3EEE"/>
    <w:rsid w:val="006F517F"/>
    <w:rsid w:val="006F6A1A"/>
    <w:rsid w:val="006F7D67"/>
    <w:rsid w:val="00700486"/>
    <w:rsid w:val="00702421"/>
    <w:rsid w:val="00703F6E"/>
    <w:rsid w:val="007041F1"/>
    <w:rsid w:val="00704841"/>
    <w:rsid w:val="00707DFB"/>
    <w:rsid w:val="00710233"/>
    <w:rsid w:val="00711AF5"/>
    <w:rsid w:val="00713E25"/>
    <w:rsid w:val="00714924"/>
    <w:rsid w:val="007346CB"/>
    <w:rsid w:val="007376DD"/>
    <w:rsid w:val="00737CDB"/>
    <w:rsid w:val="00740AFB"/>
    <w:rsid w:val="00742B84"/>
    <w:rsid w:val="00753D97"/>
    <w:rsid w:val="0075455A"/>
    <w:rsid w:val="00755ECE"/>
    <w:rsid w:val="00756E72"/>
    <w:rsid w:val="0075727D"/>
    <w:rsid w:val="00763A02"/>
    <w:rsid w:val="00764982"/>
    <w:rsid w:val="00770C41"/>
    <w:rsid w:val="0077193E"/>
    <w:rsid w:val="007736EC"/>
    <w:rsid w:val="0077394E"/>
    <w:rsid w:val="00774B77"/>
    <w:rsid w:val="00786118"/>
    <w:rsid w:val="007928AB"/>
    <w:rsid w:val="007A16D3"/>
    <w:rsid w:val="007A2045"/>
    <w:rsid w:val="007A4454"/>
    <w:rsid w:val="007A67DC"/>
    <w:rsid w:val="007A7EF3"/>
    <w:rsid w:val="007B0F8F"/>
    <w:rsid w:val="007B508A"/>
    <w:rsid w:val="007B6293"/>
    <w:rsid w:val="007B6A00"/>
    <w:rsid w:val="007C132C"/>
    <w:rsid w:val="007C76E0"/>
    <w:rsid w:val="007D1923"/>
    <w:rsid w:val="007D44CE"/>
    <w:rsid w:val="007D6FA7"/>
    <w:rsid w:val="007E039A"/>
    <w:rsid w:val="007E1919"/>
    <w:rsid w:val="007E1E5F"/>
    <w:rsid w:val="007E732A"/>
    <w:rsid w:val="007F0D14"/>
    <w:rsid w:val="007F1030"/>
    <w:rsid w:val="007F44AB"/>
    <w:rsid w:val="00803E0D"/>
    <w:rsid w:val="00807AA2"/>
    <w:rsid w:val="00817DE2"/>
    <w:rsid w:val="0082449C"/>
    <w:rsid w:val="008262EC"/>
    <w:rsid w:val="00826DAF"/>
    <w:rsid w:val="00830EE2"/>
    <w:rsid w:val="00831A47"/>
    <w:rsid w:val="008324CF"/>
    <w:rsid w:val="00833EBA"/>
    <w:rsid w:val="00834B8E"/>
    <w:rsid w:val="00834D86"/>
    <w:rsid w:val="0083709A"/>
    <w:rsid w:val="00845AA3"/>
    <w:rsid w:val="0085141B"/>
    <w:rsid w:val="00857DDE"/>
    <w:rsid w:val="00862894"/>
    <w:rsid w:val="0086418E"/>
    <w:rsid w:val="00864569"/>
    <w:rsid w:val="008703C9"/>
    <w:rsid w:val="008729FD"/>
    <w:rsid w:val="00874851"/>
    <w:rsid w:val="00874AC6"/>
    <w:rsid w:val="00882A66"/>
    <w:rsid w:val="00883235"/>
    <w:rsid w:val="008846D3"/>
    <w:rsid w:val="008904EC"/>
    <w:rsid w:val="00891F1D"/>
    <w:rsid w:val="00896792"/>
    <w:rsid w:val="008A0856"/>
    <w:rsid w:val="008A0B49"/>
    <w:rsid w:val="008A430C"/>
    <w:rsid w:val="008B1A34"/>
    <w:rsid w:val="008B1B8B"/>
    <w:rsid w:val="008B1CE7"/>
    <w:rsid w:val="008B7493"/>
    <w:rsid w:val="008C0A95"/>
    <w:rsid w:val="008C4059"/>
    <w:rsid w:val="008D451D"/>
    <w:rsid w:val="008D5146"/>
    <w:rsid w:val="008D5521"/>
    <w:rsid w:val="008D7225"/>
    <w:rsid w:val="008D7F4F"/>
    <w:rsid w:val="008F0096"/>
    <w:rsid w:val="008F4C86"/>
    <w:rsid w:val="00901144"/>
    <w:rsid w:val="00901AA7"/>
    <w:rsid w:val="0090231D"/>
    <w:rsid w:val="00902455"/>
    <w:rsid w:val="009045AE"/>
    <w:rsid w:val="009053EC"/>
    <w:rsid w:val="0091061F"/>
    <w:rsid w:val="00911DCF"/>
    <w:rsid w:val="0091362E"/>
    <w:rsid w:val="009156E9"/>
    <w:rsid w:val="00920E82"/>
    <w:rsid w:val="00921ACC"/>
    <w:rsid w:val="00922819"/>
    <w:rsid w:val="009239E7"/>
    <w:rsid w:val="00923F4D"/>
    <w:rsid w:val="0092472A"/>
    <w:rsid w:val="00925F1F"/>
    <w:rsid w:val="009265C7"/>
    <w:rsid w:val="00927734"/>
    <w:rsid w:val="00931958"/>
    <w:rsid w:val="00932200"/>
    <w:rsid w:val="009336B5"/>
    <w:rsid w:val="00943580"/>
    <w:rsid w:val="0094469C"/>
    <w:rsid w:val="00946531"/>
    <w:rsid w:val="00956F05"/>
    <w:rsid w:val="00957CB7"/>
    <w:rsid w:val="0096742C"/>
    <w:rsid w:val="00971BBF"/>
    <w:rsid w:val="0097433E"/>
    <w:rsid w:val="00976C84"/>
    <w:rsid w:val="00983155"/>
    <w:rsid w:val="0099135C"/>
    <w:rsid w:val="009974E2"/>
    <w:rsid w:val="009A1824"/>
    <w:rsid w:val="009B47AC"/>
    <w:rsid w:val="009B6CC0"/>
    <w:rsid w:val="009C0F44"/>
    <w:rsid w:val="009C21F9"/>
    <w:rsid w:val="009C5610"/>
    <w:rsid w:val="009E23DB"/>
    <w:rsid w:val="009E78D6"/>
    <w:rsid w:val="009F2F8F"/>
    <w:rsid w:val="009F3816"/>
    <w:rsid w:val="009F7C1B"/>
    <w:rsid w:val="00A003A8"/>
    <w:rsid w:val="00A04B30"/>
    <w:rsid w:val="00A11102"/>
    <w:rsid w:val="00A17D4E"/>
    <w:rsid w:val="00A230DE"/>
    <w:rsid w:val="00A25440"/>
    <w:rsid w:val="00A25FDB"/>
    <w:rsid w:val="00A355B9"/>
    <w:rsid w:val="00A35B6E"/>
    <w:rsid w:val="00A3615A"/>
    <w:rsid w:val="00A379AF"/>
    <w:rsid w:val="00A405B9"/>
    <w:rsid w:val="00A42F97"/>
    <w:rsid w:val="00A442A9"/>
    <w:rsid w:val="00A52491"/>
    <w:rsid w:val="00A52F3C"/>
    <w:rsid w:val="00A55266"/>
    <w:rsid w:val="00A555E8"/>
    <w:rsid w:val="00A55927"/>
    <w:rsid w:val="00A56299"/>
    <w:rsid w:val="00A5771F"/>
    <w:rsid w:val="00A60AE1"/>
    <w:rsid w:val="00A807FE"/>
    <w:rsid w:val="00A84B16"/>
    <w:rsid w:val="00A8745F"/>
    <w:rsid w:val="00A9210D"/>
    <w:rsid w:val="00A927B2"/>
    <w:rsid w:val="00A94B99"/>
    <w:rsid w:val="00A96B1C"/>
    <w:rsid w:val="00AB1C85"/>
    <w:rsid w:val="00AB685E"/>
    <w:rsid w:val="00AB68BF"/>
    <w:rsid w:val="00AB7DD2"/>
    <w:rsid w:val="00AC7F76"/>
    <w:rsid w:val="00AD224B"/>
    <w:rsid w:val="00AD279C"/>
    <w:rsid w:val="00AD2B40"/>
    <w:rsid w:val="00AD5FAD"/>
    <w:rsid w:val="00AF1608"/>
    <w:rsid w:val="00AF1CD8"/>
    <w:rsid w:val="00AF356B"/>
    <w:rsid w:val="00AF430E"/>
    <w:rsid w:val="00AF6BC1"/>
    <w:rsid w:val="00B01BA9"/>
    <w:rsid w:val="00B02672"/>
    <w:rsid w:val="00B05369"/>
    <w:rsid w:val="00B05437"/>
    <w:rsid w:val="00B10325"/>
    <w:rsid w:val="00B111C6"/>
    <w:rsid w:val="00B13E9A"/>
    <w:rsid w:val="00B15BA2"/>
    <w:rsid w:val="00B3374B"/>
    <w:rsid w:val="00B355FF"/>
    <w:rsid w:val="00B3666C"/>
    <w:rsid w:val="00B3670A"/>
    <w:rsid w:val="00B4108D"/>
    <w:rsid w:val="00B43498"/>
    <w:rsid w:val="00B45FDE"/>
    <w:rsid w:val="00B51154"/>
    <w:rsid w:val="00B52E6C"/>
    <w:rsid w:val="00B6080A"/>
    <w:rsid w:val="00B62F6F"/>
    <w:rsid w:val="00B6646C"/>
    <w:rsid w:val="00B7047F"/>
    <w:rsid w:val="00B71871"/>
    <w:rsid w:val="00B763F8"/>
    <w:rsid w:val="00B771BE"/>
    <w:rsid w:val="00B8543C"/>
    <w:rsid w:val="00B856EE"/>
    <w:rsid w:val="00B921D6"/>
    <w:rsid w:val="00B9319B"/>
    <w:rsid w:val="00B9725E"/>
    <w:rsid w:val="00BA3D26"/>
    <w:rsid w:val="00BA41BC"/>
    <w:rsid w:val="00BA5112"/>
    <w:rsid w:val="00BA6E2B"/>
    <w:rsid w:val="00BB1E7D"/>
    <w:rsid w:val="00BB24CA"/>
    <w:rsid w:val="00BB31B8"/>
    <w:rsid w:val="00BB4C64"/>
    <w:rsid w:val="00BB66C5"/>
    <w:rsid w:val="00BB6A3A"/>
    <w:rsid w:val="00BC37AB"/>
    <w:rsid w:val="00BC4AE7"/>
    <w:rsid w:val="00BC58CB"/>
    <w:rsid w:val="00BD4DE8"/>
    <w:rsid w:val="00BD74E6"/>
    <w:rsid w:val="00BE186D"/>
    <w:rsid w:val="00BE4BA4"/>
    <w:rsid w:val="00BF218A"/>
    <w:rsid w:val="00BF54FE"/>
    <w:rsid w:val="00BF7A47"/>
    <w:rsid w:val="00C00FE0"/>
    <w:rsid w:val="00C02C09"/>
    <w:rsid w:val="00C051F4"/>
    <w:rsid w:val="00C07E8D"/>
    <w:rsid w:val="00C12A84"/>
    <w:rsid w:val="00C16163"/>
    <w:rsid w:val="00C23A9B"/>
    <w:rsid w:val="00C23D86"/>
    <w:rsid w:val="00C27ADB"/>
    <w:rsid w:val="00C30802"/>
    <w:rsid w:val="00C3163F"/>
    <w:rsid w:val="00C34E90"/>
    <w:rsid w:val="00C40B75"/>
    <w:rsid w:val="00C45242"/>
    <w:rsid w:val="00C46906"/>
    <w:rsid w:val="00C511D6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022"/>
    <w:rsid w:val="00C66E3B"/>
    <w:rsid w:val="00C670F0"/>
    <w:rsid w:val="00C7114B"/>
    <w:rsid w:val="00C71B94"/>
    <w:rsid w:val="00C72767"/>
    <w:rsid w:val="00C811AF"/>
    <w:rsid w:val="00CA60A3"/>
    <w:rsid w:val="00CB172F"/>
    <w:rsid w:val="00CB18A5"/>
    <w:rsid w:val="00CB32D4"/>
    <w:rsid w:val="00CB46EE"/>
    <w:rsid w:val="00CB51D9"/>
    <w:rsid w:val="00CB5D12"/>
    <w:rsid w:val="00CB6BD9"/>
    <w:rsid w:val="00CB7C04"/>
    <w:rsid w:val="00CC344E"/>
    <w:rsid w:val="00CC3E57"/>
    <w:rsid w:val="00CC583E"/>
    <w:rsid w:val="00CC7E36"/>
    <w:rsid w:val="00CD033A"/>
    <w:rsid w:val="00CD049F"/>
    <w:rsid w:val="00CD18D0"/>
    <w:rsid w:val="00CD34E9"/>
    <w:rsid w:val="00CD5CA0"/>
    <w:rsid w:val="00CD5D09"/>
    <w:rsid w:val="00CE26D1"/>
    <w:rsid w:val="00CE5A75"/>
    <w:rsid w:val="00CE674C"/>
    <w:rsid w:val="00D046B2"/>
    <w:rsid w:val="00D052F7"/>
    <w:rsid w:val="00D05CC6"/>
    <w:rsid w:val="00D07B7A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3B53"/>
    <w:rsid w:val="00D448E4"/>
    <w:rsid w:val="00D4668E"/>
    <w:rsid w:val="00D53B85"/>
    <w:rsid w:val="00D62E56"/>
    <w:rsid w:val="00D630C9"/>
    <w:rsid w:val="00D65945"/>
    <w:rsid w:val="00D66480"/>
    <w:rsid w:val="00D669AD"/>
    <w:rsid w:val="00D671A8"/>
    <w:rsid w:val="00D67534"/>
    <w:rsid w:val="00D72A76"/>
    <w:rsid w:val="00D72EEC"/>
    <w:rsid w:val="00D752D9"/>
    <w:rsid w:val="00D81F9A"/>
    <w:rsid w:val="00D85198"/>
    <w:rsid w:val="00D915F2"/>
    <w:rsid w:val="00D92207"/>
    <w:rsid w:val="00D94E1A"/>
    <w:rsid w:val="00D950E6"/>
    <w:rsid w:val="00D9642B"/>
    <w:rsid w:val="00D97BAE"/>
    <w:rsid w:val="00DA055B"/>
    <w:rsid w:val="00DA0C12"/>
    <w:rsid w:val="00DA2910"/>
    <w:rsid w:val="00DA3792"/>
    <w:rsid w:val="00DA5D87"/>
    <w:rsid w:val="00DA626F"/>
    <w:rsid w:val="00DB1DE0"/>
    <w:rsid w:val="00DB3793"/>
    <w:rsid w:val="00DB4291"/>
    <w:rsid w:val="00DB4B6F"/>
    <w:rsid w:val="00DB662E"/>
    <w:rsid w:val="00DB6E80"/>
    <w:rsid w:val="00DB6EF1"/>
    <w:rsid w:val="00DB7375"/>
    <w:rsid w:val="00DC5EB0"/>
    <w:rsid w:val="00DC6B90"/>
    <w:rsid w:val="00DD2C19"/>
    <w:rsid w:val="00DD3FF7"/>
    <w:rsid w:val="00DE7151"/>
    <w:rsid w:val="00DE7704"/>
    <w:rsid w:val="00DE776E"/>
    <w:rsid w:val="00DF2876"/>
    <w:rsid w:val="00DF48DB"/>
    <w:rsid w:val="00DF53A8"/>
    <w:rsid w:val="00DF55CF"/>
    <w:rsid w:val="00DF7FE6"/>
    <w:rsid w:val="00E0678A"/>
    <w:rsid w:val="00E1237D"/>
    <w:rsid w:val="00E12462"/>
    <w:rsid w:val="00E12641"/>
    <w:rsid w:val="00E14321"/>
    <w:rsid w:val="00E15051"/>
    <w:rsid w:val="00E153C7"/>
    <w:rsid w:val="00E176EF"/>
    <w:rsid w:val="00E20B44"/>
    <w:rsid w:val="00E23DFF"/>
    <w:rsid w:val="00E24588"/>
    <w:rsid w:val="00E25114"/>
    <w:rsid w:val="00E2779A"/>
    <w:rsid w:val="00E334B2"/>
    <w:rsid w:val="00E358B8"/>
    <w:rsid w:val="00E35945"/>
    <w:rsid w:val="00E50802"/>
    <w:rsid w:val="00E55F8A"/>
    <w:rsid w:val="00E603F1"/>
    <w:rsid w:val="00E60420"/>
    <w:rsid w:val="00E66E1A"/>
    <w:rsid w:val="00E66F97"/>
    <w:rsid w:val="00E6771B"/>
    <w:rsid w:val="00E67B5F"/>
    <w:rsid w:val="00E67EC7"/>
    <w:rsid w:val="00E73533"/>
    <w:rsid w:val="00E80D95"/>
    <w:rsid w:val="00E81DFD"/>
    <w:rsid w:val="00E85091"/>
    <w:rsid w:val="00E90E8E"/>
    <w:rsid w:val="00E920AC"/>
    <w:rsid w:val="00E927D2"/>
    <w:rsid w:val="00E9285E"/>
    <w:rsid w:val="00E949A3"/>
    <w:rsid w:val="00E97642"/>
    <w:rsid w:val="00EA2BB7"/>
    <w:rsid w:val="00EA377B"/>
    <w:rsid w:val="00EA72A5"/>
    <w:rsid w:val="00EB2E42"/>
    <w:rsid w:val="00EC120C"/>
    <w:rsid w:val="00EC4044"/>
    <w:rsid w:val="00EC729C"/>
    <w:rsid w:val="00ED458C"/>
    <w:rsid w:val="00EE1F58"/>
    <w:rsid w:val="00EE22C0"/>
    <w:rsid w:val="00EE3344"/>
    <w:rsid w:val="00EE497D"/>
    <w:rsid w:val="00EE6E6A"/>
    <w:rsid w:val="00EE7C0D"/>
    <w:rsid w:val="00EF1053"/>
    <w:rsid w:val="00EF4438"/>
    <w:rsid w:val="00F056A5"/>
    <w:rsid w:val="00F05AD0"/>
    <w:rsid w:val="00F11E47"/>
    <w:rsid w:val="00F1231E"/>
    <w:rsid w:val="00F137A0"/>
    <w:rsid w:val="00F13A51"/>
    <w:rsid w:val="00F15849"/>
    <w:rsid w:val="00F16A80"/>
    <w:rsid w:val="00F17024"/>
    <w:rsid w:val="00F21DCC"/>
    <w:rsid w:val="00F22384"/>
    <w:rsid w:val="00F2307C"/>
    <w:rsid w:val="00F2621B"/>
    <w:rsid w:val="00F26B51"/>
    <w:rsid w:val="00F271A0"/>
    <w:rsid w:val="00F27EBD"/>
    <w:rsid w:val="00F27FEA"/>
    <w:rsid w:val="00F300C1"/>
    <w:rsid w:val="00F3229C"/>
    <w:rsid w:val="00F323AA"/>
    <w:rsid w:val="00F404DC"/>
    <w:rsid w:val="00F40B82"/>
    <w:rsid w:val="00F42908"/>
    <w:rsid w:val="00F45B3D"/>
    <w:rsid w:val="00F50D1F"/>
    <w:rsid w:val="00F55C5C"/>
    <w:rsid w:val="00F607BF"/>
    <w:rsid w:val="00F664AC"/>
    <w:rsid w:val="00F6673F"/>
    <w:rsid w:val="00F71F81"/>
    <w:rsid w:val="00F7452F"/>
    <w:rsid w:val="00F75AB0"/>
    <w:rsid w:val="00F80753"/>
    <w:rsid w:val="00F84DD5"/>
    <w:rsid w:val="00F85C78"/>
    <w:rsid w:val="00F900AA"/>
    <w:rsid w:val="00F902CE"/>
    <w:rsid w:val="00F90604"/>
    <w:rsid w:val="00F933AF"/>
    <w:rsid w:val="00FA28B3"/>
    <w:rsid w:val="00FA4FFD"/>
    <w:rsid w:val="00FA5F87"/>
    <w:rsid w:val="00FB2898"/>
    <w:rsid w:val="00FB3C5F"/>
    <w:rsid w:val="00FB769B"/>
    <w:rsid w:val="00FC620F"/>
    <w:rsid w:val="00FC64C1"/>
    <w:rsid w:val="00FD2D28"/>
    <w:rsid w:val="00FD38C9"/>
    <w:rsid w:val="00FD637A"/>
    <w:rsid w:val="00FD7AF1"/>
    <w:rsid w:val="00FE3F30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5DDD7A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6FC7369F-533C-4964-BBC6-DE1E8FA12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277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77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77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7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73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27A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assets.publishing.service.gov.uk/government/uploads/system/uploads/attachment_data/file/536891/Mentor_standards_report_Final.pdf" TargetMode="External"/><Relationship Id="rId26" Type="http://schemas.openxmlformats.org/officeDocument/2006/relationships/hyperlink" Target="https://toolkit.greatteaching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oolkit.greatteaching.com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assets.publishing.service.gov.uk/government/uploads/system/uploads/attachment_data/file/536891/Mentor_standards_report_Final.pdf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assets.publishing.service.gov.uk/government/uploads/system/uploads/attachment_data/file/536891/Mentor_standards_report_Final.pdf" TargetMode="External"/><Relationship Id="rId29" Type="http://schemas.openxmlformats.org/officeDocument/2006/relationships/hyperlink" Target="https://assets.publishing.service.gov.uk/government/uploads/system/uploads/attachment_data/file/536891/Mentor_standards_report_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learningpolicyinstitute.org/sites/default/files/product-files/Teaching_Experience_Report_June_2016.pdf" TargetMode="External"/><Relationship Id="rId32" Type="http://schemas.openxmlformats.org/officeDocument/2006/relationships/hyperlink" Target="https://assets.publishing.service.gov.uk/government/uploads/system/uploads/attachment_data/file/1040274/Teachers__Standards_Dec_2021.pdf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toolkit.greatteaching.com/" TargetMode="External"/><Relationship Id="rId28" Type="http://schemas.openxmlformats.org/officeDocument/2006/relationships/hyperlink" Target="https://toolkit.greatteaching.com/" TargetMode="External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yperlink" Target="https://toolkit.greatteaching.com/" TargetMode="External"/><Relationship Id="rId31" Type="http://schemas.openxmlformats.org/officeDocument/2006/relationships/hyperlink" Target="https://assets.publishing.service.gov.uk/government/uploads/system/uploads/attachment_data/file/536891/Mentor_standards_report_Final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assets.publishing.service.gov.uk/government/uploads/system/uploads/attachment_data/file/536891/Mentor_standards_report_Final.pdf" TargetMode="External"/><Relationship Id="rId27" Type="http://schemas.openxmlformats.org/officeDocument/2006/relationships/hyperlink" Target="https://assets.publishing.service.gov.uk/government/uploads/system/uploads/attachment_data/file/536891/Mentor_standards_report_Final.pdf" TargetMode="External"/><Relationship Id="rId30" Type="http://schemas.openxmlformats.org/officeDocument/2006/relationships/hyperlink" Target="https://toolkit.greatteaching.com/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pPr algn="l"/>
          <a:r>
            <a:rPr lang="en-GB" sz="12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 custT="1"/>
      <dgm:spPr/>
      <dgm:t>
        <a:bodyPr/>
        <a:lstStyle/>
        <a:p>
          <a:r>
            <a:rPr lang="en-GB" sz="1200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20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y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pPr algn="l"/>
          <a:r>
            <a:rPr lang="en-GB" sz="12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pPr algn="l"/>
          <a:r>
            <a:rPr lang="en-GB" sz="1200"/>
            <a:t>Refining level Modules 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 custT="1"/>
      <dgm:spPr/>
      <dgm:t>
        <a:bodyPr/>
        <a:lstStyle/>
        <a:p>
          <a:r>
            <a:rPr lang="en-GB" sz="1200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 custT="1"/>
      <dgm:spPr/>
      <dgm:t>
        <a:bodyPr/>
        <a:lstStyle/>
        <a:p>
          <a:r>
            <a:rPr lang="en-GB" sz="1200"/>
            <a:t>Supportive Network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 custT="1"/>
      <dgm:spPr/>
      <dgm:t>
        <a:bodyPr/>
        <a:lstStyle/>
        <a:p>
          <a:r>
            <a:rPr lang="en-GB" sz="1200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20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20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20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C0425A90-28A2-4497-BA8B-00612A5C7614}">
      <dgm:prSet phldrT="[Text]" custT="1"/>
      <dgm:spPr/>
      <dgm:t>
        <a:bodyPr/>
        <a:lstStyle/>
        <a:p>
          <a:r>
            <a:rPr lang="en-GB" sz="1200"/>
            <a:t>Quality Assurance</a:t>
          </a:r>
        </a:p>
      </dgm:t>
    </dgm:pt>
    <dgm:pt modelId="{FA46E52F-D12F-433A-AB1F-347D329E7E62}" type="parTrans" cxnId="{ACB7182C-0C88-4E03-A458-F3CEA4E27E18}">
      <dgm:prSet/>
      <dgm:spPr/>
      <dgm:t>
        <a:bodyPr/>
        <a:lstStyle/>
        <a:p>
          <a:endParaRPr lang="en-GB"/>
        </a:p>
      </dgm:t>
    </dgm:pt>
    <dgm:pt modelId="{80040680-3CB1-4C87-B19A-F3CCAC1E78EC}" type="sibTrans" cxnId="{ACB7182C-0C88-4E03-A458-F3CEA4E27E18}">
      <dgm:prSet/>
      <dgm:spPr/>
      <dgm:t>
        <a:bodyPr/>
        <a:lstStyle/>
        <a:p>
          <a:endParaRPr lang="en-GB"/>
        </a:p>
      </dgm:t>
    </dgm:pt>
    <dgm:pt modelId="{BE81106A-A0DD-4DB9-9199-7FFA712635C0}">
      <dgm:prSet phldrT="[Text]"/>
      <dgm:spPr/>
      <dgm:t>
        <a:bodyPr/>
        <a:lstStyle/>
        <a:p>
          <a:endParaRPr lang="en-GB" sz="1100"/>
        </a:p>
      </dgm:t>
    </dgm:pt>
    <dgm:pt modelId="{8446DB24-E6D7-49EB-9B80-A9FF84D8BBF1}" type="parTrans" cxnId="{A04EA732-C3F1-4086-A676-FC755DACFFFD}">
      <dgm:prSet/>
      <dgm:spPr/>
      <dgm:t>
        <a:bodyPr/>
        <a:lstStyle/>
        <a:p>
          <a:endParaRPr lang="en-GB"/>
        </a:p>
      </dgm:t>
    </dgm:pt>
    <dgm:pt modelId="{43391E69-934D-42EB-9038-92F399E39338}" type="sibTrans" cxnId="{A04EA732-C3F1-4086-A676-FC755DACFFFD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 custLinFactNeighborX="-1326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 custScaleX="105114" custLinFactNeighborX="4642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 custScaleX="99240" custScaleY="110185" custLinFactNeighborX="9288" custLinFactNeighborY="-6199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 custScaleY="111805" custLinFactNeighborX="-663" custLinFactNeighborY="-6143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2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5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1" presId="urn:microsoft.com/office/officeart/2005/8/layout/cycle4"/>
    <dgm:cxn modelId="{E91CBD0D-4C1B-4E55-8830-4801DF6E834C}" type="presOf" srcId="{C0425A90-28A2-4497-BA8B-00612A5C7614}" destId="{F713A1AE-4081-43AF-A773-FCAD8036D82E}" srcOrd="1" destOrd="4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3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FBED3B2B-AA63-4DE7-89C4-297AF04E7E00}" type="presOf" srcId="{C0425A90-28A2-4497-BA8B-00612A5C7614}" destId="{35678C43-A2B6-402C-8508-3E76CCA54B99}" srcOrd="0" destOrd="4" presId="urn:microsoft.com/office/officeart/2005/8/layout/cycle4"/>
    <dgm:cxn modelId="{ACB7182C-0C88-4E03-A458-F3CEA4E27E18}" srcId="{417FFFB3-9D77-4F73-9D4D-E4B094A2CABE}" destId="{C0425A90-28A2-4497-BA8B-00612A5C7614}" srcOrd="4" destOrd="0" parTransId="{FA46E52F-D12F-433A-AB1F-347D329E7E62}" sibTransId="{80040680-3CB1-4C87-B19A-F3CCAC1E78EC}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1" destOrd="0" parTransId="{73F3C1DE-F1D8-474F-B010-C906C7761367}" sibTransId="{B0EAE11D-C204-4D83-9F6E-D190FCB479E5}"/>
    <dgm:cxn modelId="{A04EA732-C3F1-4086-A676-FC755DACFFFD}" srcId="{0239856F-C120-4A0E-A2E2-1BB298DDC7A1}" destId="{BE81106A-A0DD-4DB9-9199-7FFA712635C0}" srcOrd="0" destOrd="0" parTransId="{8446DB24-E6D7-49EB-9B80-A9FF84D8BBF1}" sibTransId="{43391E69-934D-42EB-9038-92F399E39338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4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2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1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2" presId="urn:microsoft.com/office/officeart/2005/8/layout/cycle4"/>
    <dgm:cxn modelId="{0A9B5C94-0158-42B6-B8AC-A7D898818F3A}" type="presOf" srcId="{BE81106A-A0DD-4DB9-9199-7FFA712635C0}" destId="{AEEDE859-B03C-4191-8EAE-28C60FEF42EB}" srcOrd="1" destOrd="0" presId="urn:microsoft.com/office/officeart/2005/8/layout/cycle4"/>
    <dgm:cxn modelId="{1EF8C695-A7D7-4135-A23D-C70056836027}" type="presOf" srcId="{BE81106A-A0DD-4DB9-9199-7FFA712635C0}" destId="{187AADC0-8A44-46FC-A2F3-C6180871E06E}" srcOrd="0" destOrd="0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4" presId="urn:microsoft.com/office/officeart/2005/8/layout/cycle4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3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5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3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5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4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341875" y="3073027"/>
          <a:ext cx="2356192" cy="16946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1100" kern="1200"/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ive Networ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6085958" y="3533905"/>
        <a:ext cx="1574884" cy="1196506"/>
      </dsp:txXfrm>
    </dsp:sp>
    <dsp:sp modelId="{35678C43-A2B6-402C-8508-3E76CCA54B99}">
      <dsp:nvSpPr>
        <dsp:cNvPr id="0" name=""/>
        <dsp:cNvSpPr/>
      </dsp:nvSpPr>
      <dsp:spPr>
        <a:xfrm>
          <a:off x="1222838" y="3061431"/>
          <a:ext cx="2374236" cy="17195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Discuss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TUITT /School Lin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Network Build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Shar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Quality Assura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60610" y="3529084"/>
        <a:ext cx="1586421" cy="1214099"/>
      </dsp:txXfrm>
    </dsp:sp>
    <dsp:sp modelId="{7312BB5D-0FEF-47EE-B892-8FBF0236F497}">
      <dsp:nvSpPr>
        <dsp:cNvPr id="0" name=""/>
        <dsp:cNvSpPr/>
      </dsp:nvSpPr>
      <dsp:spPr>
        <a:xfrm>
          <a:off x="5161837" y="-21493"/>
          <a:ext cx="2495655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roduc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Embedd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Refining level Modules </a:t>
          </a:r>
        </a:p>
      </dsp:txBody>
      <dsp:txXfrm>
        <a:off x="5944317" y="12291"/>
        <a:ext cx="1679390" cy="1085907"/>
      </dsp:txXfrm>
    </dsp:sp>
    <dsp:sp modelId="{BDA09D4D-2079-4891-BD56-E4E78F1C9F01}">
      <dsp:nvSpPr>
        <dsp:cNvPr id="0" name=""/>
        <dsp:cNvSpPr/>
      </dsp:nvSpPr>
      <dsp:spPr>
        <a:xfrm>
          <a:off x="1207097" y="-21493"/>
          <a:ext cx="2374236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y</a:t>
          </a:r>
        </a:p>
      </dsp:txBody>
      <dsp:txXfrm>
        <a:off x="1240881" y="12291"/>
        <a:ext cx="1594397" cy="1085907"/>
      </dsp:txXfrm>
    </dsp:sp>
    <dsp:sp modelId="{9397DEF3-37BC-4D9E-86FE-BE64DC534B90}">
      <dsp:nvSpPr>
        <dsp:cNvPr id="0" name=""/>
        <dsp:cNvSpPr/>
      </dsp:nvSpPr>
      <dsp:spPr>
        <a:xfrm>
          <a:off x="2263806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73335" y="907375"/>
        <a:ext cx="1471532" cy="1471532"/>
      </dsp:txXfrm>
    </dsp:sp>
    <dsp:sp modelId="{469DFA44-D509-4E14-9517-67A553B63F03}">
      <dsp:nvSpPr>
        <dsp:cNvPr id="0" name=""/>
        <dsp:cNvSpPr/>
      </dsp:nvSpPr>
      <dsp:spPr>
        <a:xfrm rot="5400000">
          <a:off x="4440991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0991" y="907375"/>
        <a:ext cx="1471532" cy="1471532"/>
      </dsp:txXfrm>
    </dsp:sp>
    <dsp:sp modelId="{9EB399CA-FA64-4C1C-B9B0-97476B43DD85}">
      <dsp:nvSpPr>
        <dsp:cNvPr id="0" name=""/>
        <dsp:cNvSpPr/>
      </dsp:nvSpPr>
      <dsp:spPr>
        <a:xfrm rot="10800000">
          <a:off x="4440991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0991" y="2475031"/>
        <a:ext cx="1471532" cy="1471532"/>
      </dsp:txXfrm>
    </dsp:sp>
    <dsp:sp modelId="{E24B0DE5-3D5E-4DBB-8237-7162853063FB}">
      <dsp:nvSpPr>
        <dsp:cNvPr id="0" name=""/>
        <dsp:cNvSpPr/>
      </dsp:nvSpPr>
      <dsp:spPr>
        <a:xfrm rot="16200000">
          <a:off x="2263806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73335" y="2475031"/>
        <a:ext cx="1471532" cy="1471532"/>
      </dsp:txXfrm>
    </dsp:sp>
    <dsp:sp modelId="{8456CA36-8E7A-43A4-88E5-22A8E8F84747}">
      <dsp:nvSpPr>
        <dsp:cNvPr id="0" name=""/>
        <dsp:cNvSpPr/>
      </dsp:nvSpPr>
      <dsp:spPr>
        <a:xfrm>
          <a:off x="4033670" y="1994416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3670" y="2234724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customXml/itemProps3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1825</Words>
  <Characters>10408</Characters>
  <Application>Microsoft Office Word</Application>
  <DocSecurity>0</DocSecurity>
  <Lines>86</Lines>
  <Paragraphs>24</Paragraphs>
  <ScaleCrop>false</ScaleCrop>
  <Company/>
  <LinksUpToDate>false</LinksUpToDate>
  <CharactersWithSpaces>1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Leaper, Vikki</cp:lastModifiedBy>
  <cp:revision>87</cp:revision>
  <cp:lastPrinted>2022-09-17T05:41:00Z</cp:lastPrinted>
  <dcterms:created xsi:type="dcterms:W3CDTF">2024-05-09T03:07:00Z</dcterms:created>
  <dcterms:modified xsi:type="dcterms:W3CDTF">2025-09-2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